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คุณเจษฎา) สวัสดีครับ</w:t>
      </w:r>
    </w:p>
    <w:p>
      <w:pPr>
        <w:pStyle w:val="BodyText"/>
      </w:pPr>
      <w:r>
        <w:t xml:space="preserve">(คุณวันวิสาข์) สวัสดีค่ะ คุณผู้ชมสามารถติดตามของเราผ่านทาง facebook ไลฟ์สด Thai PBS และนี่คือฝากเราถึงยัง เครน ขายสำเร็จกองทัพยืนมาร์ซันกรมยุทธการชิงพื้นที่คืนขณะนี้ ทหารไทย กำลังตามแนวชายแดนโ รงงานย่านบางซื่อ โอกาสแคดเมียม แจ้งข้อหาครอบครองวัตถุอันตราย 5 คดี พบแล้ว 12,800 ตัน เส้นทางวงแหวนบางปะอินมุ่งหน้าเหนืออีสาน คนหนีอากาศร้อนเดินทาง ช่วงเย็นหมอชิต 2 คนแน่นคาดวันนี้ประกาศผลอิสราเอลหากถูก สายการบินลุฟท์ฮันซา ระงับเที่ยวบินไปกลับกรุงเตหราน ความปลอดภัย วันนี้กลุ่ม KU และแนวร่วมเมืองเรวดีสำเร็จนะครับ หลังจากที่ฐานที่มั่นสุดท้ายของทหารเมียนมา ถูกตีแตกต่อไป ก็คือการบริหารจัดการพื้นที่นี้จะเป็นอย่างไร มีความเคลื่อนไหวสำคัญพื้นที่บริเวณแนวชายแดนนะคะ เพราะว่าตอนนี้ฝ่ายไทย ส่งทหารไปตรึงกำลังต แล้วใช้ด้านหลังพบว่ามีทหารของเล่นมากลุ่มที่หลบหนี ออกจากค่ายผาซองอยู่ที่ตึกนั้นค่ะ ทหารหน่วยเฉพาะกิจราชมนูกองกำลังนเรศวร ตรึงกำลังตลอดแนวชายแดนไทยเมียนมา ไปตลอดอำเภอแม่สอด จังหวัดตาก หลังกลุ่มเคเอ็นยูและร่วมยุทธจังหวัดเมียวดีได้เพิ่งเข้าประยุทธ์ค่ายผาซองหรือกองพัน 2 75 จากกองทัพเมียนมาซึ่งถือว่าเป็นฐานที่มั่นสุดท้ายได้สำเร็จเมื่อช่วงเช้าที่ผ่านมาค่ะ ทำให้ฐานเงินเดือนมากกว่า 200 นาย หลบหนีเข้ามาบริเวณสะพานมิตรภาพไทยเมียนมาแห่งที่ 2 ฝั่งตรงข้ามกับบ้านวังตะเคียนใต้ ซึ่งเจ้าหน้าที่ของเมียนมาปิดสะพานฝั่งเมียนมา ทำให้รถบรรทุกจากฝั่งไทยกว่า 200 คันไม่สามารถข้ามเข้าไปได้ค่ะ</w:t>
      </w:r>
    </w:p>
    <w:p>
      <w:pPr>
        <w:pStyle w:val="BodyText"/>
      </w:pPr>
      <w:r>
        <w:t xml:space="preserve">(คุณเจษฎา) ด้านนายสัญญาในอำเภอแม่สอด บอกว่าเตรียมแผนรองรับผู้หนีภัยการสู้รบเอาไว้ 4 จุด นะครับ ที่วัดอมราวดี วัดท่าอาจ วัดท่าสายโทรเลขแล้วก็วัดไชยวัฒนารามครับ ชั้น 4 วัดนี้อยู่ในเขตอำเภอแม่สอดนะครับ ซึ่งทั้งหมดอยู่ใกล้กับชายแดนรองรับหนีภัยการสู้รบเรียกว่า 10 คนกลับจากนี้ก็ได้เตรียมพื้นที่สำหรับผู้อพยพ ใครที่อาจจะได้รับผลกระทบเช่นกันนะครับ ก็คือบริเวณสนามกีฬา 5 ไปอำเภอชายแดนซึ่งอยู่ห่างจากสะพานมิตรภาพไทยเมียนมา 8 กิโลเมตรครับ // รับนะครับ ในเรื่องของถ้าหากว่าเกิดเหตุการณ์ปกติดีครับ พี่น้องชาวเมียนมาร์เข้ามาพื้นที่นะครับ // ไปรับพื้นที่เฉพาะ // เฉพาะที่อยู่ตรงข้ามกับเมียวดี นะครับ</w:t>
      </w:r>
    </w:p>
    <w:p>
      <w:pPr>
        <w:pStyle w:val="BodyText"/>
      </w:pPr>
      <w:r>
        <w:t xml:space="preserve">(คุณวันวิสาข์) นายสมชัยกิจ เจริญรุ่งโรจน์ ผู้ว่าราชการจังหวัดตาก ลงพื้นที่บริเวณสะพานมิตรภาพ เมียนมา แห่งที่ 2 เพื่อประเมินสถานการณ์และประสานงาน กับฝ่ายเงินมาไม่ให้กระทบกับการค้าชายแดนนะคะ มีรายงานว่ากองทัพบก เงินมาสั่งการให้เจ้ากรมยุทธการพิเศษที่ 6 ซึ่งควบคุมพื้นที่รัฐมอญรัฐกะเหรี่ยง และตะนาวศรี เข้าชิงพื้นที่จังหวัดเมียวดีตะกรุดจะส่งกำลังเสริม ในพื้นที่ใกล้เคียงเข้าไปช่วยค่ะ หลังจากที่ KNU และแนวร่วมยึดเหนี่ยวดีได้ โจต่อไปก็คือการบริหารจัดการในพื้นที่จดใหญ่ครับ ว่าจะบริหารจัดการกันอย่างไรเพราะแนวร่วม ก็มีหลายกลุ่มคุยเรื่องนี้กัน คุณนุสรานะครับ เห็นอยู่จะทำอย่างไรต่อไปครับ อย่างที่คุณเจษฎาบอกค่ะ ก็คือการหาแนวร่วมรวมถึงการเจรจานะคะ ก็จะเจรจากับหรือว่า กำลังแห่งชาติกะเหรี่ยงนะคะ ที่นำโดยพันเอกซอยพิสูจน์คุมพื้นที่ บริเวณด้านในของเมียวดีค่ะ แต่ก่อนที่จะไปดูรายละเอียดนะคะ พาคุณผู้ชมไปดูสถานการณ์บริเวณสะพานมิตรภาพไทย เมียนมาแห่งที่ 2 นะคะ ที่มีกองกำลังของกองทัพรัฐบาลทหารเมียนมา ถอยล่นจากสถานปฏิบัติการ 275อยู่ที่บริเวณเชิงสะพาน หรือว่าใต้มิตรภาพไทยเมียนมาแห่งที่ 2 ฝั่งจังหวัดเมียวดีค่ะ นี่เป็นภาพที่ถูกระบุนะคะ ว่ากองกำลังของกองทัพรัฐบาลทหารเมียนมา จากฐานปฏิบัติการที่ 275 รวมกว่า 200 นายนะคะ ที่ออกมาอยู่ใต้ผ่านทางข้ามไป ยังบริเวณของสะพานมิตรภาพไทย-เมียนมาแห่งที่ 2 ฝั่ง นะคะ ทั้งหมดนี้นะคะ ไม่ได้สวมเครื่องแบบทหารแต่สื่อต่างประเทศ แล้วก็สืบเรียนมาหลายสำนักตรงกันนะคะ ว่าเป็นกองกำลังของกองทัพรัฐบาลทหารที่ค่ายต่อการยึด การที่ 275 ค่ะ สำหรับฐานปฏิบัติการที่ 275 นี้นะคะ ก็ถูกโจมตีตั้งแต่ช่วงบ่ายของวันที่ 9 เมษายนที่ผ่านมาค่ะ เรื่อยมา จนถึงเมื่อคืนนี้นะคะ ช่วงเวลาประมาณ 4 ทุ่ม มีการแจ้งว่าสามารถยึดคืนพื้นที่ได้เสร็จค่ะ แต่กว่าที่จะยึดคืนพื้นที่ได้สำเร็จ จากกองกำลังฝ่ายต่อต้านนะคะ ก็มีรายงานเขาว่าต้องมีการปรับแผน อยู่ต่อเนื่อง แล้วก็ตลอดเวลาค่ะ เนื่องจากฐานปฏิบัติการนะคะ มีการติดตั้งปืนกลรวมถึงสไนเปอร์อยู่นะคะ ทำให้มันต้องมีการปรับแผนมาใช้โปรในการโจมตี ในส่วนที่กองกำลังของกองทัพรัฐบาลทหารเมียนมาอยู่นะคะ เมื่อไม่สามารถต้านระเบิดจากโดรนได้แล้วนะคะ ก็ถอยมายังพื้นที่ชั้นในของฐานปฏิบัติการ แล้วก็ถอยออกมามาอยู่ที่บริเวณของสะพานมิตรภาพ เมียนมา แห่งที่ 2 นะคะ ทำให้กองกำลังเคเอ็นยู รวมถึงปีกทางการทหาร kna แล้วก็กองกำลังพันธมิตร สามารถคุมพื้นที่ฐานปฏิบัติการ 275 ได้เบ็ดเสร็จ ดิฉันได้สอบถามค่ะ คุณเจษฎา คุณวันวิสาขคุณผู้ชมคะว่าหลังจากนี้หลังฝ่ายต่อต้านนั้นสามารถยึดคืนพื้นที่ที่เป็นที่มั่นสุดท้ายทางการทหารในเมวดีก็คือฐานปฏิบัติการที่ 275ถามแล้วจะทำอย่างไรต่อไปนะคะ ได้รับคำตอบจากทางด้านของโฆษกเคเอ็นยูค่ะ คอนโดชาโตว์มีนะคะ ที่ระบุคำว่าเดี๋ยวหลังจากนี้ค่ะ น้องเจนอยู่แล้วก็กล่องจะเข้ามาบริหารจัดการพื้นที่ภายในฐานนะคะ ส่วนเป้าหมายต่อไปที่เป็นสถานีตำรวจเมืองเมียวดีที่อยู่ไม่ไกลจากชายแดนไทยแม่สอดจังหวัดตากดีนะคะ แล้วก็อยู่ในความดูแลของกองกำลังเคเอ็มเอ ที่นำโดยพันเอกดร. ชิสุค่ะ เขาบอกว่าหลังจากนี้ก็จะต้องมีการเจรจาพูดคุยค่ะ ฃ แล้วก็นี่เป็นปัญหาภายในรัฐกะเหรี่ยงนะคะ ซึ่งคงจะต้องมีการพูดคุยกันเพื่ออนาคต ที่ดินของรัฐกะเหรี่ยงที่เกิดเชิญค่ะ อธิบายให้คุณผู้ชมเข้าใจถึงสถานการณ์ ที่เกิดขึ้นอันดับไทยที่เพิ่งติดตามนะคะ สำหรับพื้นที่จังหวัดเมียวดี ณ ขณะนี้นะคะ ก็อยู่ในความดูแลก่อนหน้าตาด้านของกองทัพรัฐบาล มาหรือว่า s.a.c. ร่วมกับด้านของ DNA BTS นะคะ แต่ว่าเมื่อช่วงปลายปีที่ผ่านมาทางด้านได้ ประกาศไม่สนับสนุนกองทัพรัฐบาลทหารเมียนมา ต่างฝ่ายก็ต่างอยู่นะคะ แต่ช่วงปีใหม่ที่ผ่านมาค่ะ อำนาจหรือว่ากำลังของ smc ว่ากองทัพพยาบาลทหารเรียนมาเล่นรถลงนะคะ แล้วก็เครดิตยูนเข้ามาตีประชิดเมืองเมวดีมา หลังจากนี้ก็คงจะต้องมีการเจรจาระหว่าง KNA นการสวัสดีค่ะ คุณวันวิสาคุณเจษฎาคะ ถ้ามีรายงานว่ากองทัพรัฐบาลทหารเมียนมาส่งกำลังเข้ามาเสริมด้วยข้อเท็จจริงเป็นอย่างไรคะ เป็นคำถามสำคัญที่ถามกับเคเอ็นยูเหมือนกันค่ะ ว่าหลังจากที่ยึดฐานปฏิบัติการ 275 ได้สำเร็จแล้ว กลัวการโต้กลับจากกองทัพรัฐบาลทหารเมียนมาหรือเปล่านะคะ เพราะเมื่อวานนี้ก็มีการใช้เครื่องบินรบทิ้งระเบิดโจมตีบริเวณใกล้กับฐานปฏิบัติการที่ 275 ตรงนี้ได้รับคำตอบ knu นะคะ ว่าทางกองกำลังพันธมิตรรวมถึงฝ่ายต่อต้านนี่ คาดว่ามีกำลังมาแล้วก็ตั้งด่านสกัดไว้บริเวณโดยรอบนะคะ อย่างเช่นพื้นที่ของพระสงฆ์ ก่อนที่จะเข้ามาในจังหวัดพระอาจารย์เพื่อเข้าสู่จังหวัดเมียวดีนะคะ ก็ใช้โปรในการสักการโจมตีค่ะ แล้วก็มีรายงานข่าวว่ามีการโจมตี 2-3 ครั้ง ที่ผ่านมา แล้วก็ยังไม่มีรายงาน ข่าวว่ากองทัพรัฐบาลทหารเมียนมา สามารถเข้ามาในพื้นที่ของจังหวัดเมียวดีได้ค่ะ</w:t>
      </w:r>
    </w:p>
    <w:p>
      <w:pPr>
        <w:pStyle w:val="BodyText"/>
      </w:pPr>
      <w:r>
        <w:t xml:space="preserve">(คุณเจษฎา) ตอนนี้สถานการณ์ในตัวเมืองเมียวดี เป็นปกติหรือยังครับ // บริเวณในตัวเมืองเมียวดีจากที่ได้ทั้งไปสังเกตเมื่อวานนี้เองนะคะ แล้วก็สอบถามชาวท้องถิ่นที่อยู่ในพื้นที่จังหวัดเพชรบุรี ที่ข้ามาณขณะนี้ได้ บริเวณพื้นที่ก็ยังมีการใช้ชีวิตปกติค่ะ แต่ที่จะมาเป็นพิเศษหน่อย ก็คือคนข้ามแดนข้ามเข้ามาในประเทศไทยมากกว่าเดิมนะคะ เหมือนเมื่อวานนี้ค่ะ เพราะว่ายังกลัวเรื่องของการโต้กลับจากกองทัพรัฐบาลทหารเดินมาโดยเฉพาะทางอากาศยานนะคะ ทางนี้ค่ะ ด่านสะพานมิตรภาพไทยเมียนมาแห่งที่ 1 เปิดเป็นปกติแต่ว่าแห่งที่ 2 นั้น นี่คือภาพของการขนส่งนะคะ ก็ได้ มีการทางฝั่งจังหวัดเมียวดีมันห้ามไม่ให้รถบรรทุก เข้าไป เพราะเนื่องจากกลัวเรื่องของความปลอดขายเพราะว่ามีฐานทหารหรือว่ากองทัพรัฐบาลทหารเวียดนามมาอยู่ที่นั่นนะคะ ดิฉันระหว่างการสังเกตการค่ะ เจษฎาก็ได้เจอกับครอบครัวหนึ่งค่ะ ที่เป็นคนไทยกำลังข้ามกลับมาที่แก้ไขได้พูดคุยค่ะ เขาบอกว่าเขาได้ประสบเหตุในช่วงที่เครื่องบินรบนะคะ เข้าโจมตีฐานปฏิบัติการที่ 275 ระหว่างที่เขานำของไปส่ง เลยถามปฏิบัติการที่ 275 แล้วกำลังเดินทางกลับมา ทำให้เขาต้องตัดสินใจทิ้งรถบรรทุก แล้วก็ไปขอความช่วยเหลือ กับชาวบ้านบริเวณนั้น ต้องนอนที่หลุมหลบภัย 1 คืน ก่อนที่จะติดรถของชาวบ้านเมียนมา ข้ามกับมายังฝั่งไทยในวันนี้ ไปฟังเสียงเพราะ ๆ กันค่ะ // เครื่องมาทิ้งระเบิด //เครื่องบิน //ไม่กี่กิโลมันก็ทิ้งระเบิดเลย ทหารบก //ทำอย่างไรบ้างคะ พอยิงกันที่ข้ามไม่ได้แล้วนะ เ ขาไม่ได้ผมก็นอนก่อนครับ คือต้องทิ้งรถไว้ตรงนั้นไหมคะ ว่ามันจะเอาลูกเมียนี่ ทำอะไรไม่รู้ไม่เหมือนทหารกะเหรี่ยง แกแนะนำก็คือเขาให้ทิ้งรถใช่ไหมคะ แล้วก็ให้หนีมาครอบครัวของของที่เราทำไปทั่วหมด อาหารทหารพม่ามาเขา ก็ไม่รู้จักหรอก ว่ามันเป็นด่านเขาว่ามันหลายเผ่า ถ้าหลังจากนี้นะคะ // ก็คงจะต้องประเมินถึงสถานการณ์เบื้องต้น มีการประเมินจากหน่วยงานด้านความมั่นคงเขาว่าสถานการณ์อาจจะไม่ยืดเยื้อแล้วก็จะเน้นไปที่การเจรจานะคะ แต่ทั้งนี้ทั้งนั้นหากมีการโต้ตอบรัฐบาลไทยได้เตรียมการช่วยเหลือเรื่องของมนุษยธรรมไว้อยู่ป้างนครินทร์ในส่วนของอำเภอแม่สอดจังหวัดตากค่ะ ในวันพรุ่งนี้ค่ะ คุณวันที่ 3 คุณเจษฎาแล้วก็คุณผู้ชมคะทางด้านของรัฐมนตรีว่าการกระทรวงการโอเคนะคะ ก่อนก็จะเดินทางมาที่อำเภอแม่สอด จังหวัดตาก เพื่อตามสถานการณ์ที่เกิดขึ้นด้วยค่ะ ขอบคุณคุณวริศราค่ะ ขอบคุณครับ ท่านผู้ชมครับ ยึดเหนี่ยวดีได้ไม่ได้แปลว่าสงครามจบนะครับผม พูดคุยกับนักข่าวอาวุโส และผู้เชี่ยวชาญด้านเอเชียตะวันออกเฉียงใต้ศึกษา มองว่าการที่ต่อต้านสามารถยึด ได้แต่ยังไม่สามารถควบคุมสถานการณ์ได้นะครับ ขณะเดียวกันน่าจะมีการตอบโต้กลับจากกองทัพเงิน มาอย่างแน่นอนดังนั้นจึงไม่แน่ครับ แม้ว่าจะยึดเมียวดีได้ ไม่ได้แปลว่าสงครามกรลงจบแล้วครับ เพิ่งจะเริ่มต้นเอาอย่างนี้นะครับ เพราะว่าหรือว่าเป็นเส้นเลือดใหญ่ ของการค้าและเศรษฐกิจที่เชื่อม มาชั้นในกับชายแดนไทย คือมูลค่าตัวนี้เฉพาะตัวเลขที่ของกรมศุลกากรของไทยที่มีอยู่ ปีที่แล้วน่ะ มันแสนกว่าล้านนะครับ ถ้าพูดถึงในประวัติศาสตร์ระยะสั้น ครั้งแรกนะครับ ที่กำลังไปต่อต้านสามารถที่จะยึดเมียวดีได้ ผมคิดว่าทางกองทัพพม่านะรู้สึกเสียหน้าอย่างมาก ฉะนั้น เขาจะต้องทุ่มเทสรรพกำลังทั้งหมด เพื่อที่จะยึดคืน หรือจะยึดคืนไม่ได้สิ่งที่เขาจะทำแล้วผมคิดว่าประมาณว่า ขึ้นแน่ ๆ คือ การโจมตีทางอากาศถล่มในร่างภาพอันนี้เป็นเป็นยุทธศาสตร์ ทางทหารปกติเลยนะครับ ว่าถ้าหากสัตรรูยึดพื้นที่ได้ โรงพักจะไม่ยอมให้ประตูเนี่ยพื้นที่จะเป็นแบบนี้เราก็ขอดูออกนะครับ ว่าคงจะต้องทุ่มเททั้งหมด ไม่ได้ต้องทำลายให้ราบคคาบ เพื่อไม่ให้เกมอยู่และก็ PDF มีฐานในการต่อสู้ อนาคต มีคำยืนยันมาจากผู้บัญชาการทหารอากาศในพระวาจาป้องกันไม่ให้กองกำลังมีการรุกล้ำหรือมีเครื่องบินรุกล้ำ เข้ามาในน่านฟ้าไทยซึ่งนายกรัฐมนตรี ก็ได้สั่งการที่กองทัพและกระทรวงการต่างประเทศประสานงานกับทางการเงินมาค่ะ และกำชับให้ฝ่ายความมั่นคงนั้น ดูแลเรื่องความปลอดภัยตามแนวชายแดน นายเศรษฐา ทวีสิน นายกรัฐมนตรีระบุถึงรายงานจาก หน่วยงานด้านความมั่นคง ถึงการสู้รบระหว่างทหารเมียนมา กับกลุ่มชาติติพันธ์ ยังคงปะทะกันอย่างต่อเนื่อง ได้กำชับให้หน่วยงานด้านความมั่นคงเกาะติดสถานการณ์ และดูแลพื้นที่ตามแนวชายแดน ให้เกิดทางปลอดภัยค่ะ</w:t>
      </w:r>
    </w:p>
    <w:p>
      <w:pPr>
        <w:pStyle w:val="BodyText"/>
      </w:pPr>
      <w:r>
        <w:t xml:space="preserve">(คุณเศรษฐา) กำชับไปที่แล้วก็จะส่งข้อความไปชัดเจนนะครับ ว่าจะมีปัญหาภายในก็อย่าให้มัน เดี๋ยวไม่มีการโทรหาฉันใช้น่านฟ้าของไทย เราก็ๆม่ยอมรับ ทำอะไรต้องมีความระมีดยัังโอเคอยู่ครับ ยังโอเคอยู่ สรุป</w:t>
      </w:r>
    </w:p>
    <w:p>
      <w:pPr>
        <w:pStyle w:val="BodyText"/>
      </w:pPr>
      <w:r>
        <w:t xml:space="preserve">(คุณวันวิสาข์) พลอากาศเอกพันธ์ภักดีพัฒนกุลผู้บัญชาการทหารอากาศยืนยันถึงความพร้อมในการไม่ให้กองกำลังติดอาวุธหรือเครื่องบินลุกล้ำน่านฟ้าไทย กองทัพอากาศได้จัดเตรียมเครื่องบิน F16 เข้าไว้ 2 เครื่องจากกองบิน 4 จังหวัดนครสวรรค์ ร้องปฏิบัติการตลอด 24 ชั่วโมง แล้วถ้าเกิดสถานการณ์ฉุกเฉิน ก็สามารถนำเครื่องบิน F16 ขึ้นบินสกัดกั้นได้ภายใน 15 นาที ผู้บัญชาการทหารอากาศ ยามว่าการสู้รบเป็นเรื่องภายในของเมียนมาร์จะหักล้างเขตแดน ต้องปฏิบัติการต่อกองทัพอากาศที่เตรียมแผนปฏิบัติการ ลาดตระเวนดูความปลอดภัยแต่เบื้องต้น สถานการณ์เป็นไปด้วยความเรียบร้อยค่ะ</w:t>
      </w:r>
    </w:p>
    <w:p>
      <w:pPr>
        <w:pStyle w:val="BodyText"/>
      </w:pPr>
      <w:r>
        <w:t xml:space="preserve">(คุณเจษฎา) หลังจากนายกประกาศเดินหน้าโครงการ Digital wallet เมื่อวานนี้มี 3 แหล่ง ที่มาของแหล่งเงินงบประมาณ ที่จะใช้ในโครงการนี้นะครับ หนึ่งในนั้น ก็คือการยืมเงินของ ธกส. มีคำถามตามมาทันทีครับ ว่ามันเป็นไปตามวัตถุประสงค์ของ ธกส . หรือเปล่าในการยืมเงินเขามาเพื่อที่จะใช้แจกในโครงการ Digital wallet วันนี้นายกรัฐมนตรีเตรียมส่งพรุ่งนี้ให้กฤษฎีกา มีความกล้าหลังจากปล่อยขาน ประสานเสียงนะครับ ตั้งข้อสังเกตตั้งคำถามถึงแหล่งที่มาของ งบประมาณในการทำโครงการ Digital wallet ครับ โดยเฉพาะการสำรองจ่ายของธนาคาร เพื่อการเกษตรและสหกรณ์การเกษตรหรือ ธกส. โดยอาศัยความตามมาตรา 28 ของ พรบวินัยการเงินการคลังนายกยืนยันครับ จะส่งเรื่องนี้ให้คณะกรรมการกฤษฎีกาวินิจฉัย ความถูกต้องตามข้อกฎหมาย กับเรื่องของ</w:t>
      </w:r>
    </w:p>
    <w:p>
      <w:pPr>
        <w:pStyle w:val="BodyText"/>
      </w:pPr>
      <w:r>
        <w:t xml:space="preserve">(คุณวันวิสาข์) นายจุรินทร์ ลักษณวิศิษฏ์ ส.ส. พรรคประชาธิปัตย์ ตั้งข้อสังเกตคำว่าการดึงงบประมาณของธกส. มาดำเนินโครงการที่จะเข้า wallet คือการกู้ ธกส. มาแจก ในมุมมองของคุณจรินทร์ ก็บอกว่านี่เป็นการ copy วิธีการดำเนินโครงการจำนำข้าวมาเลย หรือพูดง่าย ๆ ก็คือเป็น DNA เดียวกันค่ะ ที่ต่อหน้านี้นางสาวศิริกัญญา ตันสกุล สส. พรรคก้าวไกล ตั้งข้อสังเกตว่าการใช้เงินงบประมาณของธกส มีข้อจำกัดเรื่องหน้าที่และการใช้จ่าย เพื่อช่วยเหลือเกษตรกรหรือไม่ หากดึงมาใช้ในโครงการที่จะเข้า wallet จะไม่ผิดวัตถุประสงค์ใช่หรือไม่ นี่เป็นการตั้งคำถามจากฝั่งของคุณศิริกัญญา มีรายละเอียดเรื่องเงื่อนไข และหลักเกณฑ์เพิ่มเติมครับ จากที่นายกให้สัมภาษณ์นะครับ ว่ายังมีข้อมูลที่คืบหน้ากรณีเงื่อนไข รับสิทธิ์ในโครงการ Digital wallet มีเงินฝากในบัญชีเกิน 500,000 บาทจะไม่ได้รับสิทธิ์จะเริ่มนับเริ่มตรวจสอบตั้งแต่วันที่มีการเปิดลงทะเบียนกับส่วนกรณี Super App ที่จะใช้ทำโครงการจะต้องใช้งบประมาณเพิ่มขึ้นหรือไม่นายกบอกว่าอยู่ระหว่างพิจารณา พัฒนาแอปพลิเคชัน ถ้าชัดเจนแล้วก็จะแจ้งให้ทราบอีกครั้งครับ แต่ย้ำว่าทุกอย่างจบสงสัย</w:t>
      </w:r>
    </w:p>
    <w:p>
      <w:pPr>
        <w:pStyle w:val="BodyText"/>
      </w:pPr>
      <w:r>
        <w:t xml:space="preserve">(คุณวันวิสาข์) เทศบาลนครหาดใหญ่ กำลังหาที่ทิ้งขยะแห่งใหม่นะคะ หลังจากทางเทศบาลเมืองควนลัง การทิ้งขยะในพื้นที่ ในสถานที่กำจัดขยะมูลฝอยซึ่งอยู่ในพื้นที่ ว่าประเมินภาพรวมแล้วเกิดผลกระทบขึ้น กับผู้คนในพื้นที่ค่ะ เทศบาลเมืองควนลัง นำป้ายขนาดใหญ่และแผงเหล็ก มาปิดช่องทางเข้าออกสถานที่กำจัดขยะมูลฝอย ของเทศบาลนครหาดใหญ่ซึ่งตั้งอยู่ในพื้นที่หมู่ 3 ตำบลควนลัง อำเภอหาดใหญ่ พื้นที่รับผิดชอบของทางเทศบาลเมืองควนลังค่ะ และบริเวณนี้ก็ยังติดอยู่กับถนนสายสนามบินหาดใหญ่ด้วย เมื่อวันที่ 9 เมษายนที่ผ่านมา นายสมบูรณ์ ปัญญาธนากร นายกเทศมนตรีเมืองควนลัง ทำหนังสือไปถึงนายกเทศมนตรีนครหาดใหญ่ ขอระงับการทิ้งขยะในพื้นที่ ให้เหตุผลว่าผู้คนที่อาศัยอยู่บริเวณบ่อขยะได้รับผลกระทบจากการกำจัดขยะมานานขยะส่งกลิ่นเหม็นรุนแรง ในช่วงอากาศชื้นซึ่งชาวบ้านร้องเรียน มายังเทศบาลหลายครั้ง ทางเทศบาลนครหาดใหญ่เจ้าของบ่อขยะ ก็ไม่ได้ดำเนินการอะไร นอกจากนี้ก็ยังพบว่ามีน้ำ ที่มาจากกระบวนการกำจัดขยะไหลลงสู่แหล่งน้ำสาธารณะ ส่งกลิ่นเหม็นสร้างความเดือดร้อนให้กับประชาชน ดังนั้น ทางเทศบาลเมืองควนลังจึงปิดทางเข้าออกจนกว่าจะมีการแก้ไข บรรเทาความเดือดร้อนให้กับประชาชนค่ะ</w:t>
      </w:r>
    </w:p>
    <w:p>
      <w:pPr>
        <w:pStyle w:val="BodyText"/>
      </w:pPr>
      <w:r>
        <w:t xml:space="preserve">(คุณเจษฎา) ขณะที่นายกเทศมนตรีนครหาดใหญ่ บอกว่าปัญหาขยะถังขยะตกค้าง และขยะใหม่ มีมานานแล้วนะครับ แต่การปิดทางเข้าออก ก็ควรจะนึกถึงผลกระทบที่จะตามมาด้วย ยืนยันครับ ว่าปัญหาขยะจะไม่กระทบคนหาดใหญ่ แล้วก็นักท่องเที่ยว ซึ่งตอนนี้ได้จัดหาสถานที่กำจัดขยะแห่งใหม่แล้วครับ // ซึ่งต่อไปจะมีโรงงานไฟฟ้าเกิดขึ้นนะครับ ผมมีคณะทำงานพยากรณ์อากาศประมาณ 15 คน ได้สรุปอะไรประมาณนี้ จากนั้น ในเรื่องของชน ในชุมชนในพื้นที่ชุมชนความร่วมมือ การคัดแยกขยะต่าง ๆ เพื่อลดปริมาณขยะลงอย่างไรก็ตามเมื่อ มีมากขึ้นมากขึ้นตามลำดับ ขอความร่วมมือตามห้างร้านโรงแรม</w:t>
      </w:r>
    </w:p>
    <w:p>
      <w:pPr>
        <w:pStyle w:val="BodyText"/>
      </w:pPr>
      <w:r>
        <w:t xml:space="preserve">(คุณวันวิสาข์) เทศบาลนครหาดใหญ่มีขยะเฉลี่ยวันละ 220 ถึง 230 ตัน ก่อนหน้านี้มีบริษัทเอกชนเป็นผู้ดำเนินการกำจัดด้วยโรงไฟฟ้า แต่ว่าหยุดส่งมาตั้งแต่ปีที่แล้วค่ะ ทำให้ต้องกำจัดขยะด้วยการฝังกลบ ซึ่งจะส่งผลกระทบต่อพื้นที่โดยรอบ ส่วนสถานที่กำจัดขยะแห่งใหม่เลือกโรงคัดแยกขยะ ไปอำเภอคลองหอยโข่ง ซึ่งก่อนหน้านี้ก็มีการคัดค้านจากชาวบ้าน เทศบาลนครหาดใหญ่ จะนำขยะเข้าไปกำจัดต้องผ่านความเห็นชอบ จากสภาเทศบาลตำบลคลองหอยโข่ง ซึ่งขณะนี้อยู่ระหว่างดำเนินการ ตอนนี้พบกับแคดเมียม ี่กระจาย อยู่ร่วมกันมากกว่า 100 ตัดแล้วนะครับ จุดหนึ่งที่เจอก็คือโรงงานแห่งหนึ่งย่านบางเจอเมื่อวานนี้วันนี้ทั้งกรุงเทพฯ และกระทรวงสาธารณสุขร่วมกันลงพื้นที่ครับ ไปตรวจสุขภาพให้กับแรงงานที่อยู่ในโรงงานเจ้าหน้าที่กรมควบคุมมลพิษ และสำนักอนามัยกรุงเทพมหานคร ลงพื้นที่เก็บตัวอย่างน้ำและดินภายในโรงงาน ของบริษัทล้อโลหะไทย เมททอล จำกัด ครับ อยู่ในซอยเรียงปรีชานะครับ หลังจากที่ไปเจอกากแคดมียม เมื่อวานนี้ไปเจอกับแคดเมียมที่ 150 ตัวอย่างน้ำที่เก็บวันนี้มาจาก 3 จุดเสี่ยงครับ ก็คือระบบระบายน้ำของโรงงานรางน้ำที่เชื่อมออกมานอกโรงงานและแหล่งน้ำใ กล้กับโรงงานครับ ผลการตรวจไม่พบหน้ากากแคดเมียมนะครับ ส่วนผลการตรวจดินรอยืนยันอีกครั้งครับ น้ำในโรงงานแล้วก็ 200 เมตรใช่ไหมคะ อีกอันหนึ่งคือตัว 200 เมตร ไม่พบค่ะ ขนของมาแล้วค่ะ เพิ่งออกมาเมื่อกี้นี่ค่ะ ว่าไม่พอจริง ๆ ตั้งแต่เมื่อวานที่เห็นทางกลุ่มเขาเอาเครื่องมือไปแหย่ไป ๆ ก่อนนะเ พื่อจะดูว่าเราต้อง Content แค่ไหนนี่ ไม่มีทั้งพิมพ์ทั้งน้ำอยู่แล้วก็ต่อเมื่อวานนะคะ แต่ว่าก็ให้มันรอบคอบ ขึ้น ตรวจให้มันละเอียดขึ้นก็ส่งศูนย์ตรวจ เป็นเรื่องเป็นราวเลยใช้เครื่องมือเครื่องใช้ให้ครบ ส่วนแรงงานที่ทำงานในโซนโกดังเก็บแคดเมียม และโรงงานอีกแห่งที่ตั้งอยู่ใกล้กัน เจ้าหน้าที่สอบถามประวัติโดยละเอียด และประสานให้เข้ารับการตรวจร่างกาย 20 คนนะคะ นอกจากนี้ก็ยังมีเจ้าหน้าที่ฝ่ายรักษาความสะอาด ของ กทม. อีกจำนวนหนึ่ง ที่ต้องทำงานผ่านเข้าออกในซอย หรือถนนที่อยู่ใกล้กับโรงงานจุดเกิดเหตุ เจ้าหน้าที่กระทรวงสาธารณสุข แนะนำประชาชนอย่าตื่นตระหนก เพราะว่ากากแคดเมียมจะมีผลกระทบ ก็ต่อเมื่อได้รับสารเข้าไปในปริมาณมากค่ะ แคดเมียมเป็นโลหะหนักที่ไม่ได้ฟุ้งกระจาย เหมือนตอนที่เราเป็นโควิดนะ มันก็จะมีระยะทางกระจายอยู่ไม่มากนัก ในพื้นที่ของกรุงเทพฯ ซึ่งเมื่อกี้เมื่อสักครู่ท่านทวีได้บอกไปแล้ว ว่าการกระจายน่าจะมีน้อยมาก ทำให้เราไม่สามารถได้ในน้ำ แล้วก็ใน… ทั้งน้ำดื่มน้ำใช้แล้วก็น้ำปากท่อน้ำเสียนะคะ ในส่วนที่อาจจะมีข่าวออกไป ว่าความกังวลเรื่องน้ำทิ้ง ของโรงงานที่อาจจะลงสู่แม่น้ำเจ้าพระยาค่ะ ก็ในตอนนี้ เราตรวจแล้วว่าน้ำทิ้งไม่มีปัญหาดังนั้นนี่ น้ำที่จะไหลลงสู่แม่น้ำเจ้าพระยามีปัญหาอะไรนะคะ</w:t>
      </w:r>
    </w:p>
    <w:p>
      <w:pPr>
        <w:pStyle w:val="BodyText"/>
      </w:pPr>
      <w:r>
        <w:t xml:space="preserve">(คุณเจษฎา) ส่วนคนงาน 21 คนของบริษัทเจแอนด์บี เข้าจำกัดที่จังหวัดสมุทรสาคร ที่ไปตรวจพบว่ามีค่าแคดเมียม เกินมาตรฐานตั้งแต่วันที่ 8 เมษายนที่ผ่านมา วันนี้แพทย์อนุญาตให้กลับบ้านได้ 14 คนนะครับ ส่วนอีก 7 คนที่มีความเข้ม ข้นของสารแคดเมียมในเลือดสูง ต้องรักษาต่อเนื่องไปอีกระยะหนึ่ง มีผลยืนยันพอเดิมนี่ เรามีการสุ่มตรวจนะครับ ซึ่งก็ตรวจเจอแล้วก็มีการในเลือดและปัสสาวะเพิ่มเติมซึ่งก็มีเหลืออยู่เพียง 7 ราย 21 รายนะครับที่สูงที่กำหนดไว้แต่ว่าทุกรายไม่ได้มีอาการผิดปกติอะไรอย่างอื่นมากนะ</w:t>
      </w:r>
    </w:p>
    <w:p>
      <w:pPr>
        <w:pStyle w:val="BodyText"/>
      </w:pPr>
      <w:r>
        <w:t xml:space="preserve">(คุณวันวิสาข์)ส่วนความคืบหน้าคดีผู้บังคับการกองบังคับ การปราบปรามการกระทำความผิดเกี่ยวกับทรัพยากรธรรมชาติ และสิ่งแวดล้อม บอกปสระบุว่าแจ้งข้อหาครอบครองกากวัตถุอันตราย โดยไม่ได้รับอนุญาตรวม 5 คดีค่ะ แบ่งเป็นที่สมุทรสาคร 3 คดี ธนบุรี 1 คดีและที่กรุงเทพฯ 1 คดี ส่วนนายเจษฎาหนึ่งในผู้บริหารของบริษัทเจแอนด์บี เมททอล โรงงานที่เจ้าหน้าที่ตรวจเงียบถึง 2 ครั้ง ล่าสุดขอเลื่อนการเข้าพบออกไปเป็นวันที่ 18 เมษายน จากว่าเราตอนนั้นเราอยู่ระหว่างการค้นหาแคดเมียมครับ ว่าอยู่ที่ไหนบ้างแล้วก็พยายามขอเข้านะคะ ขอทราบข้อมูลเขาจะต้องเป็นข้อมูลหลักในการให้ข้อมูลเรานะครับ ยังต่อไม่ได้จนปัจจุบันนี่ ต่อได้แล้วนะคะ มาว่าจะนึกว่าจะมาวันนี้นะครับ ศึกษาทนายก่อนนะคะ ว่าจะต้องให้การอย่างไร จะไม่ให้การแล้วก็อาจจะให้กลายเป็นหนังสืออันนี้ เราเราก็รอเขาอยู่</w:t>
      </w:r>
    </w:p>
    <w:p>
      <w:pPr>
        <w:pStyle w:val="BodyText"/>
      </w:pPr>
      <w:r>
        <w:t xml:space="preserve">(คุณเจษฎา) การพบกับแคดเมียม ที่พบในบริษัทเจแอนด์บี ที่สมุทรสาครเมื่อวานที่ผ่านมา ปปส. ไม่ได้เข้าร่วมตรวจสอบนะครับ เป็นการดำเนินการของกระทรวงอุตสาหกรรม แตกต่างจากการตรวจพบในทุก ๆ ครั้งที่ผ่านมา เมื่อวานนี้กลับมีทุ่มหนึ่งนะครับ ระหว่างที่เข้าไปตรวจสอบนายณัฐพล รังสิตพล ปลัดกระทรวงอุตสาหกรรม หันไปสอบถามนายวุฒิกร วิชัยดิษฐ อุตสาหกรรมจังหวัดสมุทรสาคร ก่อนกลับถามว่าทำไมในการตรวจค้นครั้งแรก เมื่อวันที่ 4 เมษายนถึงไม่พบทำไมถึงมาเจอในตอนหลัง ซึ่งอุตสาหกรรมจังหวัดนี่ ตอบว่าวันนั้นตอนที่ตรวจครั้งแรก เจ้าของโรงงานไม่ได้พาเดินในโซนนี้ครับ วันนี้ครบ 7 วันนะครับ ที่นายกสั่งให้ฝ่ายที่เกี่ยว ข้อง เร่งขนย้ายจากแคดเมียม กลับไปยังจังหวัดต้นทางที่จังหวัดตาก แต่การขนย้ายยังไม่สามารถทำได้ตามคำสั่งครับ ส่วนปริมาณที่หาพบแล้ว ตอนนี้อยู่ที่ประมาณ12,800 ตัน ใกล้เคียงกับจำนวนที่กระทรวงอุตสาหกรรมยืนยัน ก็คือ 13,000 ครับ</w:t>
      </w:r>
    </w:p>
    <w:p>
      <w:pPr>
        <w:pStyle w:val="BodyText"/>
      </w:pPr>
      <w:r>
        <w:t xml:space="preserve">(คุณวันวิสาข์) ข้อเท็จจริงเกี่ยวกับการขอใบอนุญาต ในการหลอมน่าสนใจ เพราะว่าตำรวจ ปปส.ข้อมูลว่าบริษัทเจแอนด์บี รับกากแคดเมียม มาจากจังหวัดตากไปยื่นขออนุญาตในการหลอม ทั้ง ๆ ที่โรงงานไม่มีเครื่องจักร รือว่าอุปกรณ์ในการหลอม แล้วก็ตั้งข้อสังเกตว่าเป็นการขอใบอนุญาต ก่อนจะทำสัญญาซื้อขายกับแคดเมียม จากต้นทางเพียง 1 เดือนเท่านั้นค่ะ กากแคดเมียม 26 ครั้งใน 3 จังหวัด ล้วนมีที่มาจากแหล่งเดียวกันค่ะ คือถูกขนย้ายต่อมาจากบริษัทเจแอนด์บี เมททอล จำกัด ซึ่งทำสัญญาซื้อขายมาจากบ่อฝังกลบ แคดเมียมบริษัทแอนด์บียอนด์จำกัดในจังหวัดตากบริษัทบีแอนด์บียอน เปิดเผยต่อตลาดหลักทรัพย์บอกว่าทำสัญญาซื้อขายกับแคดเมียมเมื่อวันที่ 30 พฤษภาคม 2566 ซึ่งตำรวจ ปสพบว่าใบอนุญาตของบริษัท j &amp; b ผู้รับซื้อได้ยื่นคำขอใบอนุญาตหลอมแคดเมียม ในรูปแบบคำขอแก้ไขเพิ่มเติม เมื่อวันที่ 21 เมษายน 2561 เป็นการขออนุญาตก่อนทำสัญญาซื้อขายประมาณ 1 เดือน พลตำรวจตรีวัชรินทร์ ภูษิต ผู้บังคับการ ก็ตั้งข้อสังเกตว่าเป็นไปได้หรือไม่ ที่มีเจ้าหน้าที่รัฐได้รับผลประโยชน์ หรือละเว้นการตรวจสอบทั้งต้นทางและปลายทางเขาก็ตามระเบียบการขนสารอันตราย ต้นทางต้องรับแจ้งว่าขนย้ายไปทำอะไร เมื่อไหร่ แล้วจะใช้เส้นทางไหน ที่ปลายทางก็ต้องตรวจสอบว่าสารอันตรายนั้น มีน้ำหนักตรงตามจำนวนที่แจ้งเอาไว้ในใบอนุญาตหรือไม่ ซึ่งจากข้อมูลไม่พบว่าบริษัทเจแอนด์บี แจ้งประกอบกิจการต่ออุตสาหกรรมจังหวัดสมุทรสาครค่ะ</w:t>
      </w:r>
    </w:p>
    <w:p>
      <w:pPr>
        <w:pStyle w:val="BodyText"/>
      </w:pPr>
      <w:r>
        <w:t xml:space="preserve">(คุณเจษฎา) กรณีนี้มีการยื่นขอใบอนุญาตหลอมกากแคดเมียมนะครับ ถ้าเจ้าหน้าที่เข้าตรวจติดตามย่อมต้องเขียนว่าโรงงาน ไม่มีเครื่องจักรหรืออุปกรณ์สำหรับ หลอมกากแคดเมียม และตั้งแต่ขนย้ายมาล็อตแรกเมื่อเดือนสิงหาคมปี 2566 จนถึงตอนนี้ก็ยังอยู่ในสภาพเดิมครับ ซึ่งตามระเบียบกระทรวงอุตสาหกรรมการหลอมกากแคดเมียมต้องทำภายใน 60 วันนะครับ นับจากวันที่กากแคดเมียมถึงโรงงานปลายทาง มาจากหลักฐานที่พบอาจเป็นไปได้ว่ามีเจตนา ในการนำมาพักรอการขนย้าย หรือพักรอการขายส่งออก ไม่ใช่การล้อมตามที่ยื่นขอใบอนุญาต ตำรวจ ปปส. เร่งรายงานให้กระทรวงอุตสาหกรรมไปแล้วนะครับ และกระทรวงอยู่ระหว่างตั้งคณะกรรมการ ขึ้นมาตรวจสอบข้อเท็จจริงตามขั้นตอน และตรวจสอบพบว่ามีเจ้าหน้าที่รัฐ รู้เห็นหรือได้ประโยชน์จากการออกใบอนุญาต ก็จะเข้าข่ายมีความผิดฐานละเว้นการปฏิบัติ หน้าที่หรือเข้าได้ประโยชน์โดยมิชอบ ว่าจะเข้าข่ายความผิดเรียกรับผลประโยชน์ ซึ่งการพิจารณาไต่สวนเป็นอำนาจของ ปปช. ส่วนความเกี่ยวข้องของกลุ่มบริษัททั้ง 5 แห่งนะคะ มีบริษัทเบาท์อ่าน Beyond อันนี้เป็นเจ้าของกากแคดเมียม ขายกากให้กับบริษัทเจแอนด์บีซึ่งเป็นบริษัทเครือญาติ กับบริษัทล้อโลหะไทยเมททอล บริษัทซินหงส์ถึงอินเตอร์เทค 2008 อันนี้เป็นนายหน้า แล้วก็มีบริษัทอี้ฟง จำกัด ผู้รับซื้อค่ะ</w:t>
      </w:r>
    </w:p>
    <w:p>
      <w:pPr>
        <w:pStyle w:val="BodyText"/>
      </w:pPr>
      <w:r>
        <w:t xml:space="preserve">(คุณเจษฎา) ส่วนเรื่องของการขนย้ายจากแคดเมียมเหล่านี้ ไปฝังกลบที่บริษัทเส้นทางที่จังหวัดตากนั้น ตอนนี้กระทรวงอุตสาหกรรม กำลังหารือกับบริษัทต้นทางนะครับ คาดว่าจะสามารถขนย้ายกลับไปได้ภายในวันที่ 15 พฤษภาคมนี้ครับ มีรายงานค่าเฉลี่ยแคดเมียม ในตลาดโลกปี 2566 นะครับ ว่าเพิ่มขึ้นจากกิโลกรัมละ 3.42 ดอลลาร์สหรัฐ ฃเป็นกิโลกรัมละ 4.1 ดอลลาร์สหรัฐ หรือตันละ 9,000 บาท เป็นตาละ 110,000 บาทครับ ราคา ที่เพิ่มขึ้นอาจจะเป็นแรงจูงใจ 1 นะครับ ทำให้เกิดขบวนการลักลอบ แล้วก็ขนย้ายจากแคดเมียม ขึ้นมาล้อมแล้วก็ส่งออกไปยังจีนซึ่งเป็นประเทศปลายทาง ไม่มีสัญญาในการรับซื้อกะแคดเมียมครับ ด้านที่ปรึกษาด้านการพัฒนาและบริหารจัดเก็บภาษีกรมศุลกากร ก็ตอนนี้ยังไม่พบกับแคดเมียมตกค้างบริเวณท่าเรือรอส่งออกนะครับ จึงเชื่อว่า กากแคดเมียมที่ถูกขุดขึ้นมาทั้ง 15,000 ตัน น่าจะอยู่ในประเทศทั้งหมดครับ แต่ก็ยอมรับว่าถ้ามีความพยายามในการลักลอบส่งออกแคดเมียม โดยสำแดงเท็จเป็นอย่างอื่น เขียนมาเป็นทองแดงเมื่อผ่านเครื่องเอกซเรย์ หรือมองด้วยตาเปล่า ไม่สามารถแยกแยะออกได้นะครับ กรมจึงกำลังเฝ้าระวังปัญหาที่เกิดขึ้นอย่างใกล้ชิด //จริง ๆ วันนี้เฝ้าระวังเนี่ยเฝ้าสินค้าแรก ก็กลัวตอบคำถามเอกซเรย์ มาก็เห็นเป็นสีเดียวกันมองด้วยตาเปล่านี่ เขาบอกคนไม่มีความรู้ ก็ไม่สามารถรู้ว่าเป็นแคดเมียม นึกว่าเป็นทองแดง ลืมไปอันนี้มันอยู่ยากยังครับผม คุยกับกระทรวงอุตสาหกรรมเขาไปดูนี่ เขาก็คิดว่าเป็นทองแดงนะ ไม่เอาไปตรวจวิเคราะห์</w:t>
      </w:r>
    </w:p>
    <w:p>
      <w:pPr>
        <w:pStyle w:val="BodyText"/>
      </w:pPr>
      <w:r>
        <w:t xml:space="preserve">(คุณวันวิสาข์) นางสาวพิมพ์ภัทราวิชัยกุลรัฐมนตรีว่าการกระทรวงอุตสาหกรรมระบุว่าขณะนี้คณะกรรมการอำนวยการขนย้ายกาก แล้วกลับสังกะสีกระทรวงอุตสาหกรรมได้หารือร่วมกับทางบริษัทเบาส์แอนด์บียอนด์ เรื่องการแก้ไขปัญหาการขนกากตะกอนแคดเมียม กลับมาฝังที่เดิมในจังหวัดตาก ซึ่งทางคณะกรรมการอำนวยการก็มีคำสั่งไปยังบริษัทบียอน จำนวน 3 ฉบับ เพื่อให้เกิดการขนย้ายกากแคดเมียม แล้วก็กากสังกะสีนะคะ ประกอบไปด้วยคำสั่งให้เพิ่มสอนการอนุญาต ให้นำสิ่งปฏิกูลหรือวัสดุที่ไม่ใช้แล้วออกนอกบริเวณโรงงาน คำสั่งให้ระงับการกระทำที่ฝ่าฝืน แก้ไขปรับปรุงโรงงาน และปฏิบัติให้ถูกต้อง แล้วก็คำสั่งระงับการกระทำที่ฝ่าฝืนแก้ไขปรับปรุง และปฏิบัติให้ถูกต้อง ตามพระราชบัญญัติวัตถุอันตรายพุทธศักราช 2535 ค่ะ</w:t>
      </w:r>
    </w:p>
    <w:p>
      <w:pPr>
        <w:pStyle w:val="BodyText"/>
      </w:pPr>
      <w:r>
        <w:t xml:space="preserve">(คุณเจษฎา) สาระสำคัญของทั้ง 3 คำสั่งนะครับ ก็คือการแจ้งสอนการ การแจ้งเพิกถอนการอนุญาตขนกาก และสั่งการตาม พรบ. โรงงานและ พรบ. วัตถุอันตราย ให้นำกากแคดเมียมกลับมาฝังกลบที่เดิม โดยต้องทำแผนการขนย้ายกาก ให้พิจารณาภายใน 3 วัน นับจากวันที่ได้รับคำสั่งแล้วก็ให้ขนกากแคดเมียมทั้งหมด ภายใน 30 เมษายนนี้ รวมถึงการปิดหลุมฝังกลบให้ถูกต้องเรียบร้อย ตามรายงานวิเคราะห์ผลกระทบสิ่งแวดล้อม หรือภายในวันที่ 15 พฤษภาคมนี้</w:t>
      </w:r>
    </w:p>
    <w:p>
      <w:pPr>
        <w:pStyle w:val="BodyText"/>
      </w:pPr>
      <w:r>
        <w:t xml:space="preserve">(คุณวันวิสาข์) ระหว่างที่รอขนย้ายการดูแลกาก ไม่ให้กระทบกับผู้คนหรือว่าสิ่งแวดล้อมก็อยู่ในความสนใจอ ยู่ในความห่วงใยของหลายฝ่ายนะคะ วันนี้กรรมาธิการการที่ดินทรัพยากรธรรมชาติและสิ่งแวดล้อมสภาผู้แทนราษฎร ไปหาหรือเรื่องกากแคดเมียม ตำบลคลองกิ่ว อำเภอบ้านบึง จังหวัดชลบุรีนะคะ ประเด็นนึงที่อยู่ในความกังวล ก็คือระหว่างรอเพื่อนย้ายนั้นจะดูแลอย่างไร ไม่ให้มีการปนเปื้อนออกไปสู่สิ่งแวดล้อมค่ะ การขนย้ายกากพัดเยี่ยมจากโรงงาน ในตำบลคลองกิ่ว อำเภอบ้านบึง จังหวัดชลบุรี รวมแล้วกว่า 4,400 ตัน ขณะนี้ยังคงรอหน่วยงานที่เกี่ยวข้องมาประเมินความพร้อมค่ะ แต่ว่าสิ่งที่ต้องทำเวลานี้ ก็คือการนำถุงพลาสติกไปคลุมแคดเมียม เพื่อป้องกันฝน นี่เป็นข้อกังวลเข้าห่วงใย ของคณะกรรมาธิการการที่ดินทรัพยากรธรรมชาติ และสิ่งแวดล้อม สภาผู้แทนราษฎรที่ลงพื้นที่ไป ตามสถานการณ์และร่วมประชุมกับหน่วยงาน ที่เกี่ยวข้องในพื้นที่ หารือกันที่องค์การบริหารส่วนตำบลคลองกิ่ว อำเภอบ้านบึงนะคะ คุยกันเรื่องการเก็บ และเคลื่อนย้าย รวมไปถึงแนวทางการแก้ไขเพิ่มเติม รองประธานคณะกรรมาธิการระบุ ว่าจะชัดเยี่ยมบางส่วนวางอยู่นอกอาคารไม่มีอะไรคลุม แล้วก็ยังมีฝนตกลงมาก่อนหน้านี้ จึงกังวลว่าอาจจะมีความเสี่ยง ที่จะเกิดการปนเปื้อน ยังแหล่งน้ำธรรมชาติค่ะ อีกทั้งยังมีข้อกังวลว่าต้องขนย้ายด้วยวิธีไหน ถึงจะเหมาะสมมากที่สุด และข้อเสนอหนึ่ง ก็คือการขนย้ายด้วยตู้คอนเทนเนอร์ // บางส่วนยังวางกองอยู่นอกอาคารโดยไม่มีอะไรปกคลุม แล้วรู้สึกเมื่อ 2-3 วันก่อนฝนก็ตก เสียงมากที่จะมีการน้ำไปลงอ่างน้ำธรรมชาติ ซึมลงดินอะไรต่าง ๆ ได้ แล้วก็ในส่วนของอาคารเองนี่ ก็ป้ายของโกดัง นอนโดนฝนสาดเมื่อกี้ รถดูสภาพแล้วก็จะมีการบนน้ำแล้วก็ถุงบรรจุภัณฑ์ แตกปริออกมา วันนี้ประเด็นที่เราค่อนข้างที่จะเป็นห่วง ก็คือถ้าเกิดมีการขนย้าย ต้องดูว่าขนย้ายด้วยวิธีการใด</w:t>
      </w:r>
    </w:p>
    <w:p>
      <w:pPr>
        <w:pStyle w:val="BodyText"/>
      </w:pPr>
      <w:r>
        <w:t xml:space="preserve">(คุณเจษฎา) นายสมนึก จงมีวศิน ที่ปรึกษาคณะกรรมาธิการอธิบายนะครับ ว่าเมืองแคดเมี่ยมที่จังหวัด ตาก อยู่ภายใต้เงื่อนไขและหลักเกณฑ์ ที่ต้องฝังกลบถาวรแต่เนื่องจากมีการ เปลี่ยนผู้ถือครองหากต้องการขุดแคดเมียมขึ้นมา มีสิทธิ์ทำได้ครับ ต้องขอเปลี่ยนแปลงเงื่อนไข กับสำนักงานนโยบายและแผน ทรัพยากรธรรมชาติ และสิ่งแวดล้อม กรณีนี้ไม่ผ่านขั้นตอนดังกล่าวครับ จนเป็นที่มาของการคบกะแคดเมียม ในหลายพื้นที่วันนี้นายสมนึกยังโพสต์ผ่าน Facebook เนื้อหาส่วนหนึ่ง อย่าบอกว่ามาตรา 40 ใน พรบ. แร่ปี 2560 บัญญัติเอาไว้ชัดเจนครับ ว่าแร่หมายความรวมถึงโลหะ และประกันที่ได้จากการโลหกรรม ดังนั้น การขนย้ายแร่ จะต้องมีเอกสารการครอบครองแร่ ซึ่งอายุของใบอนุญาตครอบครองจ ะต่ออายุแบบปีต่อปีครับ แล้วก็ตั้งคำถามถึงกรมโรงงานอุตสาหกรรม รวมถึงกรมอุตสาหกรรมพื้นฐาน และการเหมืองแร่ ว่าต้องตรวจสอบประเด็นนี้ด้วยหรือไม่ครับ ใบรับรองแรก พอผาแดงมาติดต่อมันก็ไม่มีใครไปต่อมันต่อปีต่อปีถามว่าจะไปต่อได้ไหม เขาก็สามารถทำได้ว่าเขาต้องไปขออนุญาตกับ อบต. คำพื้นฐานและการเหมืองแร่ครับ</w:t>
      </w:r>
    </w:p>
    <w:p>
      <w:pPr>
        <w:pStyle w:val="BodyText"/>
      </w:pPr>
      <w:r>
        <w:t xml:space="preserve">(คุณวันวิสาข์) Thai PBS สอบถามเรื่องนี้จากนายอดิทัตวะสีนนท์อธิบดีกรมอุตสาหกรรมพื้นฐานและการเหมืองแร่ค่ะ ก็ได้รับ อธิบายว่าการชาตินิยมที่ถูกนำขึ้นมาจัดเป็นกากอุตสาหกรรม ไม่ใช่แร่ตามเจตนารมณ์ของพรบแร่ปี 2560 ที่บัญญัติขึ้นใช้กำกับดูแล การทำเหมืองและกิจกรรมต่อเนื่อง ตะกอนแคดเมียม แม้ว่าจะเป็นสารปล่อยได้ ที่เกิดจากการประกอบโลหกรรมวั ตถุกลับเสถียร แล้วก็ทำให้เป็นของแข็งโดยผสมสารเพื่อขอหุ้มป้องกันการชะล้าง เพื่อให้มีความเป็นพิษน้อยลง แล้วก็ถูกฝังกลบอย่างปลอดภัย ไม่ได้มีเจตนาจะนำไปใช้ประโยชน์มาตั้งแต่แรก หรือว่ามีการขอเลิกประกอบโลหกรรมไปเรียบร้อยแล้ว ดังนั้น กากแคดเมียมแ ดังกล่าวจะถูกกำกับดูแลโดย พรบ. โรงงานกฎหมายว่าด้วยวัตถุอันตราย กฎหมายว่าด้วยการส่งเสริมและรักษาคุณภาพสิ่งแวดล้อมค่ะ สงกรานต์นี้ เป็นสงกรานต์แรกของนายก เศรษฐา ในฐานะนายกรัฐมนตรีนะครับ จากการเปิดทำเนียบให้คนไปรดน้ำขอพรแล้ว นายกวันนี้ลงพื้นที่เหมือนเดิมครับ ไปตรวจสภาพการจราจรและการอำนวยความสะดวกให้กับประชาชน เดินทางกลับภูมิลำเนา จากการประเมินสถานการณ์ ในช่วงเทศกาลสงกรานต์ปีนี้ นายเศรษฐาทวีสิน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 ในการอำนวยความสะดวก ของศูนย์บริการการจราจร และอุบัติเหตุกรมทางหลวงคับ // ปีใหม่ที่ผ่านมา นายสุริยะ จึงรุ่งเรืองกิจ รัฐมนตรีว่าการกระทรวงคมนาคม เชื่อว่าหลายเส้นทางจะมีปริมาณการจราจรหนาแน่น รวมไปถึงมีความเสี่ยงต่อ การเกิดอุบัติเหตุบนทางหลวงสูงกว่าช่วงปกติ จึงกำชับกรมทางหลวงดูแล เรื่องความปลอดภัย และอำนวยความสะดวกให้กับประชาชนค่ะ กระทรวงคมนาคมบำรุงดูแลรักษาเส้นทาง ซ่อมแซมไฟฟ้าแสงสว่าง ไฟสัญญาณและป้ายต่าง ๆ พร้อมปรับแก้จุดเสี่ยง จุดอันตราย แล้วก็ปิดจุดกลับรถร่วม รวมไปถึงพื้นผิวการจราจร การก่อสร้างวางแผนการบริหารจัดการจราจร พร้อมจัดเตรียมรถบริการเอาไว้ช่วยเหลือประชาชน ขณะที่ศูนย์บริหารการจราจรและอุบัติเหตุ กรมทางหลวง คาดว่าตั้งแต่วันที่ 6 เรื่อยยาวไปจนถึงเมษายน จะมีปริมาณรถเข้าออกประมาณ 6 ล้าน คัน ซึ่งปัจจุบันก็มีปริมาณรถออกไปแล้วประมาณ 60% ค่ะ ตามประเพณีวันปีใหม่ไทยนะครับ นายกเอาฤกษ์เอาชัยด้วยการนำพวงมาลัยดอกไม้ไปสักการะศาลพระภูมิและศาลตายายครับ ซึ่งเป็นสิ่งศักดิ์สิทธิ์ประจำทำเนียบรัฐบาลความเป็นสิริมงคลนะครับ รวมไปถึงประกอบพิธีสงฆ์เจริญพระพุทธมนต์สมเด็จ พระมหารัชมงคลมุนีหรือเจ้าประคุณสมเด็จธงชัยครับ ผู้ช่วยเจ้าอาวาสวัดไตรมิตรวิทยารามวรวิหาร ให้อยู่นาน ๆ ไม่เป็นบ้านเมืองร่มเย็นเป็นสุข พร้อมกันอนุโมทนาการทำหน้าที่ แล้วก็นิ้วโป้งชมเชยนายกครับ นายกก็กล่าวอวยพรวัดกมนตรีหัวหน้าส่วนราชการ ข้าราชการและสื่อมวลชนนะครับ ให้ทุกคนมีความสุข มีกำลังกายกำลังใจทำงานเพื่อประเทศ ก่อนจะเปิดให้รดน้ำดำหัว แล้วก็มอบของที่ระลึกครับ เกี่ยวกันหรือเปล่าขณะนี้คงไม่ใช่ของเราบางส่วนอาจจะกำลังเดินทางกลับบ้าน หรือว่ารถติดอยู่บนท้องถนนนะคะ ตรวจสอบสภาพการจราจรคำนี้กันเลยค่ะ ถนนพหลโยธินขาออกมุ่งหน้าภาคเหนือและอีสาน การจราจรเริ่มหนาแน่นแล้วนะคะ ผู้คนบางส่วนบอกว่าเลือกเดินทางตอนค่ำช่วงกลางคืนหน่อยเพื่อหลีกเลี่ยงอากาศร้อนจัดตอนกลางวันตรวจสอบกับคุณสุชาดาเจ้านางคุณสุชาดาคะสภาพการจราจรเป็นอย่างไรบ้างคะคุณวันวิสาคุณเจษฎาคะสภาพการจราจรในขณะนี้บริเวณฝั่งขาออก ก่อนถึงวงแหวนบางปะอิน เห็นว่าขณะนี้นะครับ ปริมาณเริ่มหนาแน่นเริ่มขึ้นต่อเนื่องเรื่อย ๆ เลยค่ะ ทำให้ลดนะคะ ชะลอตัวได้ช้า และตัดบางช่วงบางตอนค่ะ ภายในคืนนี้นะคะ ก็จะมีประชาชนเดินทางกลับ สำเนาต่อเนื่องไปเรื่อย ๆ เลยค่ะ ประชาชนจำนวนมากค่ะ เลือกเดินทางกลับภูมิลำเนาหนาแน่น ตั้งแต่ช่วงเวลาประมาณ 18:00 น. ที่ผ่านมา ทำให้รถเคลื่อนตัวได้ช้าและติดสมหวัง ไม่ว่าเส้นทางที่มุ่งสู่ถนนเอเชียไปทางภาคเหนือ และเส้นทางมุ่งไปทางถนนมิตรภาพสู่ภาคอีสานค่ะ หัวหน้าหน่วยบริการตำรวจทางหลวงวังน้อย ประเมินว่ารถของประชาชนที่เดินทางกลับ ภูมิลำเนามุ่งหน้าสู่ภาคอีสาน จะมีปริมาณมากช่วงที่มีการจราจรติดขัด จะอยู่ช่วงบริเวณวงแหวนบางปะอิน รวมถึงหน้าโรงระวังน้อย ที่มีการก่อสร้างพื้นผิวจราจรค่ะ ช่วยหาการจราจรติดนะคะ ตำรวจทางหลวงวังน้อยค่ะ ได้เตรียมเปิดช่องทางการจราจรพิเศษ ตั้งแต่บริเวณกิโลเมตรที่ 54 ไปจนถึงกิโลเมตรที่ 70 // เปิดช่องทางพิเศษพิเศษนะครับ ให้ประชาชนได้เดินทางออก ฝั่งขาเข้า วิ่งขนาน ขึ้นไปก็คือแผนที่ 54 // โดยตลอดทั้งวันนี้นะคะ ตั้งแต่ช่วงเช้ามีประชาชนเดินทางภูมิลำเนาต่อเนื่อง ประชาชนที่เลือกเดินทางตอนกลางวันค่ะ ต้องเผชิญกับสภาพอากาศที่ร้อนจัด ส่งผลกระทบการขับขี่รถ และสภาพร่างกายประชาชนค่ะ ที่อาจเพลียบ้างเล็กน้อยค่ะ ก่อนเหนื่อยเพลีย // ใช่ครับ ร้อนแยงตามองไม่ค่อยเห็น // ตอนเย็นรถเยอะแล้วคิดว่าคนน่าจะ เรายิ่งร้อนด้วยอะไรอย่างนี้ แล้วก็เลยเลือกที่จะถ้าเรามีทางเลือกนะ น่าจะเลือกปรับช่วงช่วงการจราจรมากกว่า ใช่เราก็จะพกน้ำตลอด // อากาศร้อนนะคะ ยังส่งผลกระทบถึงสภาพรถ โดยหัวหน้าแผนกวิชาช่างยนต์วิทยาลัยเทคนิคนครศรีอยุธยา ที่ตั้งจุดบริการประชาชน เตือนประชาชนที่ใช้รถมีการใช้งานมาเป็นเวลานานนะคะ ระวังหม้อน้ำ เนื่องจากอากาศที่ร้อนจัด รวมถึงให้ตรวจเช็กสภาพยางล้อรถ ใช้งานมาเป็นเวลานาน เพราะถนนที่ร้อนจัดทำให้ยางล้อรถได้ค่ะ ข่าวสำหรับสภาพการจราจรมุ่งหน้าสู่ภาคเหนืออีสาน คาดว่าในวันพรุ่งนี้ มีปริมาณรถหนาแน่นสูงสุดค่ะ ซึ่งตำรวจทางหลวงนะคะ ข้อแนะนำประชาชนที่จะเดินทางในวันพรุ่งนี้นะคะ รวมถึงเช็กสภาพรถเรียบร้อยค่ะ คุณวันวิสาข์ ครับ</w:t>
      </w:r>
    </w:p>
    <w:p>
      <w:pPr>
        <w:pStyle w:val="BodyText"/>
      </w:pPr>
      <w:r>
        <w:t xml:space="preserve">(คุณเจษฎา)ขอบคุณครับ ผู้ชมครับ ไปแอ่วเหนือกันบ้างนะครับ ตอนนี้หลายคนก็หน้าบางคนกลับบ้านเกิดบางคน ก็จะไปเที่ยวที่ภาคเหนือคาดว่าคืนนี้ น่าจะแน่นตลอดทั้งวันนะครับ มีทั้งคนแล้วก็นักท่องเที่ยว เดินทางขึ้นเหนืออย่างต่อเนื่องครับ โดยเฉพาะช่วงเย็นวันนี้ทำให้การจราจรที่จังหวัดนครสวรรค์ ซึ่งเป็นประตูสู่ภาคเหนือมีรถเยอะครับ ยังสามารถเคลื่อนตัวได้โดยเฉพาะบริเวณเชิงสะพานเดชาติวงศ์นะครับ ด้านพันตำรวจตรีเชษฐ์สุภากร วิริยะพงษ์พัน หัวหน้าสถานีตำรวจทางหลวง 4 กองกำกับการ 1 ตำรวจทางหลวง บอกว่าตอนนี้เตรียมความพร้อมรับมือการจราจรเอาไว้แล้วครับ โดยประสานทุกสถานีตำรวจคอยอำนวยความสะดวก คาดการณ์ว่ารถจะหนาแน่นตลอดทั้งคืน ไปจนถึงพรุ่งนี้เช้าครับ เส้นทางหนึ่งที่จะเข้ามานครสวรรค์นะครับ เราก็จะมีการบริหารสัญญาณภัย ในการให้ไฟเขียวยาวนะครับ สำหรับที่จะขาขึ้นเข้ามาที่นครสวรรค์นะครับ กรณีท่ารถความหนาแน่นมาก ก็จะมีการพิจารณาปิดแยกครับ เพื่อให้การจราจรสะดวก ก็ไม่เกิดอุบัติเหตุซ้ำซ้อน ที่จังหวัดพิษณุโลกค่ะ มีประชาชนเดินทางไปขึ้นรถเพื่อกลับต่างจังหวัดกลับภูมิลำเนา กันอย่างต่อเนื่อง โดยเฉพาะที่สถานีขนส่งผู้โดยสารจังหวัดพิษณุโลกแห่งที่ 2 ในอำเภอเมืองพิษณุโลกนะคะ นายอนุชา อินอิ่ม ผู้จัดการสถานีขนส่งผู้โดยสารจังหวัดพิษณุโลกแห่งที่ 2 ระบุว่าได้เตรียมรถเสริม เอาไว้ให้เพียงพอสำหรับความต้องการ ส่วนคนขับรถต้องตรวจวัดปริมาณแอลกอฮอล์ พร้อมกำชับให้ผู้โดยสารคาดเข็มขัดนิรภัย ระหว่างการเดินทางค่ะ มาจากกรุงเทพฯบ้างอะไรบ้าง นะครับ ช่วงเช้าถ้ามีตกค้างแต่ทางรถมีการเสริมเสริมรถช่วงเช้าออกไปปกติจะเป็น 6:30 น แล้วก็ 5:00 น แล้วก็เริ่มช่วงสายมาก็ได้มีรถต้นทาง เชียงรายเชียงใหม่พรุ่งนี้ ส่วนที่สถานีขนส่งอาเขตเชียงใหม่นะครับ วั นนี้หลายคนก็ไปขึ้นรถที่นั่นภูมิลำเนาบ้านเกิดนะครับ มีการจัดรถเสริมในทุกเส้นทางทางขนส่งมั่นใจครับ จะไม่มีผู้โดยสารตกค้างแน่นอน ส่วนคนขับรถ ต้องผ่านการตรวจวัดแอลกอฮอล์ และหากพบคนขับไม่สุภาพ ก็ให้แจ้งบริษัทหรือว่าขนส่งได้ทันทีครับ สงกรานต์เชียงใหม่ปีนี้ อาจจะเป็นการเล่นน้ำสาดน้ำกัน ท่ามกลางฝุ่นนะคะ เพราะว่าตรวจสอบความร้อนทั้งเมียนมา ลาวก็ยังพุ่งสูงนะคะ คุณยังแต่ก็มีสัญญาณดี เพราะว่าวันนี้มีฝนตกลงมาที่เชียงใหม่ด้วย ตรวจสอบจราภรณ์คำพันธ์อยู่ที่จังหวัดเชียงใหม่ พรไม่แน่ใจว่าเรื่องนั้น จะมีผลต่อภาพรวมการท่องเที่ยวหรือเปล่าเนี่ย คุณวัยคุณเจษฎาคุณผู้ชมคะวันนี้ดิฉันไม่ได้สวมหน้ากากอนามัย n95ข้านะคะ นี่อาจจะเป็นสัญญาณบอกได้นะคะ ว่าฝนที่ตกลงมาเมื่อคืนนี้ทำให้สุดความพร้อมในจังหวัดเชียงใหม่เรียกว่ารถแบบพวกภาพเลยทีเดียวค่ะ ก็ทำให้ฝุ่นมันลดลงด้วยนะคะ การที่ท้องฟ้ากลับมาสดใสอีกครั้ง เรียกรอยยิ้มแล้วก็เรียกความหวังของชาวจังหวัดใหม่ ด้วยค่ะ เพราะแน่นอนว่าหากมีการโปรโมทเพื่อน ๆ คนมาเที่ยวเทศกาลสงกรานต์อย่างต่อเนื่อง หากยังคงมีฝุ่น PM 2.5 ก็จะไม่ได้ตามเป้าหมายที่ตั้งเป้าไว้ด้วยนะคะ เราจะมายืนยัน ด้วยภาพภาพนี้ค่ะ คุณผู้ชมคะ ว่าสภาพอากาศวันนี้ ของจังหวัดเชียงใหม่ดีขึ้นกว่าหลายวันที่ผ่านมาค่ะ คุณผู้ชมคะ เราเปรียบเทียบภาพขนาดเครื่องบิน ขึ้นลงจอดบนรันเวย์ท่าอากาศยานเชียงใหม่ วันที่ 19 เมษายน แล้วก็วันที่ 11 เมษายนนะคะ ช่วงเช้าวันนี้ ทีมข่าวไทยพีบีเอส ไปถ่ายไว้อีกรอบค่ะ อีกทางด้านหนึ่ งของผู้ชมจะเห็นท้องฟ้าที่เป็นสีม่น ๆ วันที่ 9 เมษายนนะคะ ท่าอากาศยานเชียงใหม่ ต้องเปิดไฟนำร่องช่วยเครื่องบิน ลงจอดให้อย่างปลอดภัยเลยค่ะ ส่วนภาพด้านหนึ่งนะคะ คือวันนี้ค่ะ วันที่ 11 เมษายนท้องฟ้าเริ่ม มาเป็นสีฟ้า กลับมาสดใสอีกครั้งแล้วนะคะ แต่ว่าฝุ่น PM 2.5 ก็ยังไม่หมดไป ฝุ่นยังเกินค่ามาตรฐานอยู่ค่ะ แต่ทั้งหมดนี้ไม่ได้เกิดจากประชาชนหรือว่าเพื่อนบ้านอย่างเมียนมาและลาวเขานะคะ แต่เป็นเพราะเมื่อคืนที่ผ่านมาฝนตกลงมาในพื้นที่ของจังหวัดเชียงใหม่ ทำให้วันนี้ไทยมีจุดความร้อนในประเทศไทย เพียง 400 จุดเท่านั้นค่ะ คุณผู้ชมคะกว่าที่คุณจะลดลงได้นะคะ แต่ว่าผู้ประกอบการโรงแรมในจังหวัด ทำไมบอกว่าทนไม่ไหวนะคะ วันนี้พวกเขาออกมาเรียกร้องนะคะ ให้รัฐบาลมีความจริงใจในการแพทย์ฝุ่น PM 2. ตำรวจถามถึงการที่นายอนุทิน ชาญวีรกูล รัฐมนตรีว่าการกระทรวงมหาดไทยบอกนะ ภาพกราฟคนที่เผาได้แล้ว 50 เขาก็จะยอมกราบโรงแรมบางส่วนนะคะ เอาจริง ๆ แล้วไม่ต้องจำทำถึงขนาดนั้นก็ได้นะคะ เพียงแต่ว่าเรามี พรบ.ขึ้นมาสักทีนี้จะเป็นการ ต้นตอของการเกิดฝุ่น PM 2.5 ทั้งภายในและภายนอกประเทศค่ะ // นโยบายมาตรการในการงานเฉียบขาดและรุนแรงกลับไปก็เท่านั้นมันไม่ได้คนเขาไม่ได้สนใจมันต้องไปหาเหตุผลว่าทำไมถึงเกิดการเผาเราจะรอในการจัดการอะไรต่าง ๆ ตรงนี้อย่างไร เกี่ยวกับสุขภาพ โปรโมตการท่องเที่ยว ท่านนายกก็มาพยายามช่วยโปรโมทช่วยอะไรดี เดียวกันก็ยังเป็นอย่างนี้ อยู่ประกอบการโรงแรมยังมีข้อเสนอนะคะ ว่ารัฐบาลช่วยโปรโมทการท่องเที่ยว ในช่วงของระบบด้วย เพราะเป็นช่วงกลางวันที่เชียงใหม่มีอากาศบริสุทธิ์ แต่จะไม่มีการโปรโมทให้มีการท่องเที่ยวในช่วงของฤดูกาลนี้เท่าที่ควรค่ะ โปรแกรมการท่องเที่ยวของจังหวัดเชียงใหม่มากระจุกตัวในเฉพาะช่วงของเทศกาลสงกรานต์และนำเที่ยวต้องมาเผชิญกับมลพิษทางอากาศจำนวนมากด้วยค่ะ ไม่นับถือเรื่องของฝุ่น PM 2.5 ถือว่าเป็นปัจจัยที่ควบคุมยากนะคะ จังหวัดเชียงใหม่ ถือว่าเป็นจังหวัดที่มีความพร้อมในการต้อนรับนักท่องเที่ยวช่วงของเทศกาลมากเลยค่ะ สถานที่ท่องเที่ยวโรงแรมตอนนี้ ก็ยังไม่เต็มเลยนะคะ ใครที่ฟังเราอยู่อาจจะมาเที่ยวสงกรานต์ สามารถมาได้โรงแรมได้ไม่เต็มค่ะ แต่หากใครไม่สามารถมาสัมผัสบรรยากาศสงกรานต์ได้ คุณเจษฎาคะแนะนำให้เปิดช่องไทยพีบีเอส เกาะติดหน้าจอของเราไว้นะคะ เพราะว่าเรายกทัพผู้ประกาศข่าว นักข่าวจากรายการชั่วโมง ข่าวเสาร์อาทิตย์ เมื่อเช้ารายการสัญจรสงกรานต์ที่เชียงใหม่ วันที่ 13-14 เมษายนนี้ ตามคนติดเราเหมือนเดิมนะคะ คุณที่ไว้เลยค่ะ ตั้งแต่ 8:30 น. ค่ะ มาฝากจบในวันนี้ก่อนค่ะ ได้ยินเสียงบรรยากาศเครื่องดนตรี พื้นเมืองเข้ากับบรรยากาศเลยค่ะ เพิ่งจะรับพรค่ะ ขอบคุณครับ ทีนี้ไปที่ภาคอีสานกันบ้าง คุณพจนีย์ครับ ตอนนี้ถนนมิตรภาพเป็นยอย่างไรบ้างครับ // คุณวันวิสาข์ คุณเจษฎาคะ เจ้าหน้าที่ก็มีการประเมินกันนะคะ ว่าปริมาณบนถนนมิตรภาพนะคะ จะหนาแน่นตลอดคืนนี้นะคะ เนื่องจากว่าประชาชนส่วนใหญ่ค่ะ ก็ทยอยเดินทางกลับมา ตั้งแต่ช่วงบ่ายทำให้ตอนนี้นะคะ ลดจำนวนมากค่ะ มากระจกตัวกันอยู่ที่จังหวัดนครราชสีมา แล้วก็จังหวัดขอนแก่นนะคะ ซึ่งเป็นเส้นทางเชื่อมไปยังหลายจังหวัด ของภาคอีสานตอนล่าง แล้วก็อีสานตอนบนนะคะ ส่วนประชาชนค่ะ เดินทางกลับในช่วงเทศกาลสงกรานต์ ก็บอกว่าปริมาณรถนั้น ค่อนข้างหนาแน่นแล้วอาจเป็นบางช่วงก็ยอมรับได้นะคะ เพราะว่าเป็นช่วงเทศกาลค่ะ สถานีบริการน้ำมันนะคะ ตลอดเส้นทางบนถนนมิตรภาพ และถนนที่มุ่งหน้าไปในหลายจังหวัดภาคอีสาน ถือว่าเป็นจุดพักรถ ที่ผู้เดินทางกลับบ้าน ในช่วงเทศกาลสงกรานต์ แวะพักเพื่อพักผ่อนจากอาการเหนื่อยล้านะคะ ที่ต้องขับรถนะคะ เป็นระยะทางไกลผู้ใช้รถคนนี้นะคะ เขาบอกว่าเขาและครอบครัวค่ะ กำลังจะกลับเยี่ยมบ้าน เยี่ยมญาติทหาร ในจังหวัดมหาสารคามซึ่งออกเดินทางจากจังหวัดชลบุรี ตั้งแต่ช่วงเช้าโดยใช้ทาง 304 นะคะ ตลอดเส้นทางรถหนาแน่น แต่ว่าการจราจรนั้น ก็สามารถปวดได้ เขาบอกว่าแม่การเดินทาง บ้านแต่ละครั้งนะคะ จะใช้เวลาเดินทางนานหลายชั่วโมง แต่ก็ถือเป็นธรรมเนียม ของคนอีสานนะคะ เพราะว่าทุกครั้งก็จะกลับบ้านช่วงเทศกาลแล้ว ก็จะมีของฝากไปให้คนในครอบครัวค่ะ นึกว่ามาทำงานแล้วก็อยากคนที่บ้านได้กินพวกอาหารดี ๆ พวกทะเลอย่างนี้ แถวบ้านเราก็มีอยู่ก็แตกต่างกัน ่บาง ๆ บางคนเขาก็ไม่ได้ซื้อกินอย่างนี้ ก็มี เราก้ซื้อให้เขา // ปริมาณรถที่ไหนแน่นตลอดเส้นทางบนถนนมิตรภาพ มุ่งหน้าจังหวัดขอนแก่นนะคะ ขึ้นเป็นเส้นทางเชื่อมไปยังหลายจังหวัด ภาคอีสานตอนบน และตอนกลางตำรวจทางหลวงนะคะ ต้องปิดจุดกลับรถ แล้วก็ทางแยกที่มีปริมาณรถสะสมโดย เฉพาะบริเวณถนนมิตรภาพแยกบายพาส บรบือ อำเภอ บ้านไผ่เชื่อมถนนทางหลวงหมายเลข 3 นะคะ ซึ่งเป็นเส้นทางไปในหลายจังหวัด ภาคอีสานตอนบน รถขาขึ้นนะคะ ไม่ให้สะสม พร้อมประเมินว่าการเดินทางในช่วงขาขึ้น ปริมาณรถหนาแน่นต่อเนื่อง ไปจนถึงช่วงเช้าของวันที่ 13 เมษายนค่ะ// อันนี้ก็แสดงว่าไม่ได้ทยอยทะลักมา ไม่ได้ทะลัดมาในคราวเดียวกันวันนี้เป็นวันแรกปลอดภัยที่ที่เราเข้าใจกันนะครับ คือ 11 เมษายนวันนี้เป็นวันแรกนะว่าเป็นโชคดีของตำรวจลาวพี่น้องประชาชนเริ่มทยอยเดินทางมาก่อนหน้านี้แล้วก็ยังไม่เข้าข้างมากก็ยังคอบริหารจัดการไม่ได้ค่ะ พาไปดูการจราจรบนถนนมิตรภาพช่วงกม. ที่ 63 ตำบลหนองสาหร่ายอำเภอปากช่องจังหวัดนครราชสีมากันบ้างนะคะ แต่ช่วงบ่ายที่ผ่านมาค่ะ ปริมาณรถเพิ่มมากขึ้นเต็มตัวช่องทางนะคะ แต่รถนั้นก็สามารถใช้ความเร็วได้ค่ะ ก็ลดบางส่วนนะคะ จะเข้าใช้ถนนมอเตอร์เวย์ m6 ศูนย์พักพิงสุนัขจรจัดนะคะ ช่วงกิโลเมตรที่ 65 จะเห็นได้ว่าประชาชนนั้น ก็เลือกใช้ถนนเป็นจำนวนมากค่ะ เช่นเดียวกับถนนสาย 304 นะคะ ฝั่งขาเข้าจังหวัดนครราชสีมา ซึ่งเป็นเส้นทางเชื่อมต่อภาคตะวันออก พบว่าปริมาณรถค่อนข้างหนาแน่นนะคะ แต่ยังสามารถได้มีฉลอบ้างในบางจุด โดยเฉพาะบริเวณสี่แยกสัญญาณจราจร เชื่อมไปยังอำเภอโชคขายนะคะ มีปริมาณรถสะสม ไปจนถึงบริเวณด้านหน้าค่ายสุรธรรมพิทักษ์นะคะ ที่ออกเป็นเส้นทางที่จะมุ่งหน้าเข้าสู่จังหวัดขอนแก่นค่ะ ซึ่งก็มีการคาดการณ์นะคะ ว่าตลอดทั้งคืนนี้ค่ะ ปริมาณรถนั้นก็จะยังคงหนาแน่นค่ะ ค่ะ คุณวันวิสาข์ คุณเจษฎาคะ ภาพที่เห็นน่ะที่เราพาไปดูนะคะ อาการจราจรทั้งในจังหวัดนครราชสีมาจังหวัดขอนแก่นนะคะ บนถนนมิตรภาพจะเห็นได้ว่าตั้งแต่ช่วงบ่ายจนถึงตอนนี้นะคะ ปริมาณรถนั้น ก็ยังคงย่าน แต่ว่ารถสามารถเคลื่อนตัวได้นะคะ ซึ่งการเปิดใช้มอเตอร์เวย์ แล้วก็ประชาชนไปใช้ในช่วงเทศกาลแบบนี้นะคะ ก็สามารถระบายรถนะคะ ในถนนมิตรภาพได้เกือบร้อยละ 30 เลยทีเดียวค่ะ ขอบคุณคุณพจนีย์ กันก็ยังมีผู้คนอีกจำนวนมากนะคะ กำลังรอรถอยู่ที่หมอชิต 2 นะคะ บรรยากาศก็ 1 ด้านข้างทางการจัดการไม่ให้ผู้โดยสารตกค้างในคืนนี้ จุดนั้นเป็อย่างไรงคะหากคุณเจษฎา คุณวันวิสาข์ เรียกว่ายิ่งดึกยิ่งคึกนะคะ สำหรับที่บรรยากาศที่เหมาะที่สุดแห่งนี้ดูได้จากด้านหลังของวิชานี้นะคะ บริเวณชานชาลาที่ 4 ค่ะ มีประชาชนเข้ามารอการเรียกว่าหนาแน่นเรียบร้อยแล้วนะคะ เวลานี้นะคะ วิธีการเพิ่มสภาพอากาศที่ร้อน ก็ไม่ได้ทำให้รู้สึกเย็นขึ้นเลยค่ะ ประกันสอบถามผู้โดยสารส่วนใหญ่ ที่เดินทางเข้ามาที่หมอชิต ในวันนี้ส่วนใหญ่ไม่ได้ซื้อตั๋วไว้ล่วงหน้านะคะ แต่การ login เข้ามาหลายคน บอกว่าเพื่อนไปได้ที่สำคัญทุกคน ตั๋วโดยสารแพงขึ้นกว่าช่วงก่อนหน้านี้ค่ะ // 600 กว่าบาทค่ะ ไม่ค่ะ // ถูกกว่า 500 500 มันก็อยู่ที่ว่า มันคนละอะไรนะ ไม่แน่ใจว่าจะได้มันไม่แน่ใจอ่ะอีกอย่างก็ใจก็อากาศแปลว่าคิดดูก่อนอะไรอย่างนี้พอถึงวันแล้วก็นายพิธาลิ้มเจริญรัตน์สถานที่หัวหน้าพรรคเอาไปนะคะ ได้มาที่หมอชิตช่วงบ่ายที่ผ่านมาก่อนหน้านี้เคยแฉถึง 14 กุมภาพันธ์หมอชิตนะคะ นายศุภณัฐระบุว่า10 คะแนนค่ะ เพราะว่าที่ผ่านมาผู้โดยสารมีจำนวนลดลงที่สำคัญยังมีหลายจุดที่ยังไม่ได้หน้ากากเชื่อมได้ครับ ที่ยังไม่ได้คือมีการย้ายตัวของ สพป. ไปแล้วก็จริงอยู่ไม่มีนะครับ ร้อนมากอยู่ข้างนอก แล้วก็มีขนมผมจะบอกว่าจริง ๆ แล้วนี่ มันคือ usable ต้องไปสัมผัสจริง ๆ ว่าเขาอย่างไรบ้าง เดินเข้ามาด้านผู้บริหารบขสที่แจ้งนะคะ ว่าด้านหน้าที่ว่าไม่มีพัดลมนั้น แปลว่าขณะนี้ ยังเป็นป้ายรถเมล์ชั่วคราวค่ะ หลังจากนี้มีถาวร และมีการพัฒนาพื้นที่ตามความต้องการ ของ วันนี้เองเราเป็นป้ายชั่วคราวที่เรา เพิ่งดำเนินการในช่วงเทศกาลสงกรานต์นะครับ เราก็เตรียมความพร้อมเพื่อให้บริการพี่น้องประชาชนนะครับ ในเรื่องของการเดินทางด้านหน้านี่ จะเป็นส่วนใหญ่จะเป็นช่วงเช้าที่ผู้โดยสาร เดินทางเข้ามาจากต่างจังหวัดนะครับ จะมาถึง 5:00 น. ตี 5:00 น. แล้วปิดไฟเรียบร้อยแล้ว เช้าก็จำไม่ได้มีจำนวนผู้โดยสาร ที่ช่วงเวลาปกติ ก็จะไม่มีผู้โดยสารในการเดินทางปกตินะครับ วันนี้เองครับ พื้นที่ด้านหน้าสถานี ถาวรก็ จะมีพัดลมมีแสงสว่างมีสิ่งอำนวยความสะดวกทั้งหมดเลยนะครับ//คาดการณ์ว่าผู้โดยสารจะเดินทางมาวันนี้ประมาณ 120,000 คนค่ะ ยืนยันนะคะ ว่ามีรถเสริมสำหรับมาค่ะ คุณวันวิสาข์ คุณเจษฎาคะ รถเที่ยวสุดท้ายที่ออกจากหมอชิต 2 ฝันดีนะคะ ในเวลาเที่ยงคืนค่ะ ต้องติดตามกันนะคะ ว่าจะสามารถทำได้ตามเป้าหมายผู้โดยสารไม่มีผู้โดยสารตกค้าง</w:t>
      </w:r>
    </w:p>
    <w:p>
      <w:pPr>
        <w:pStyle w:val="BodyText"/>
      </w:pPr>
      <w:r>
        <w:t xml:space="preserve">(คุณวันวิสาข์) ขอบคุณคุณวิภูษาค่ะ จริง ๆ นะครับ พี่หมอชิตผู้ชมครับ วันนี้เป็นวันแรกของการจัดงานเย็นทั่วหล้ามหาสงกรานต์กลับจัดต่อเนื่องไปจนถึงวันที่ 105 เมษายนนี้ที่บริเวณท้องสนามหลวงครับ แล้วก็ถือเป็นการเฉลิมฉลองในโอกาสยูเนสโก ประกาศให้สงกรานต์ไทยเป็นมรดกทางวัฒนธรรมที่จับต้องไม่ได้ขบวนพาเหรดมหาสงกรานต์จัดขึ้นอย่างงดงามนะครับ มีผู้ร่วมขบวนแต่งกายด้วยชุดไทยในยุคสมัยต่าง ๆ ขบวนแห่นางสงกรานต์ มีการประดับรถแห่ประกันตราครับ อันแสดงถึงอัตลักษณ์ ประเพณีสงกรานต์ภูมิภาคต่าง ๆ แล้วก็ยังเป็น Soft Power ของไทย ขบวนพาเหรด ขึ้นไปบนถนนราชดำเนินกลาง ผ่านแยกสะพานผ่านฟ้าลีลาศ มุ่งหน้าสู่ท้องสนามหลวง ตลอดเส้นทางมีชมความงดงาม แล้วก็ถ่ายภาพเป็นที่ระลึกครับ ขณะที่บริเวณท้องสนามหลวง ต้องมีกิจกรรมการละเล่นพื้นบ้านต่าง ๆ นะครับ มีการแสดงทางวัฒนธรรม สะท้อนประเพณีไทย และการแสดงจากศิลปินเข้าจากนี้ ก็ยังจัดให้มีลานน้ำพุเอาไว้คลายร้อน แล้วก็เป็นจุดเล่นน้ำด้วย นอกจากนี้ก็ยังมีโซนเล่นน้ำไทยแบบดั้งเดิมครับ และลานกิจกรรมที่จำลองวิถีการละเล่นสงกรานต์ ของแต่ละภูมิภาคสำหรับ งานเย็นทั่วหล้ามหาสงกรานต์ในปีนี้ เรื่อง 5 วันนะครับ ตั้งแต่วันที่ 11 ถึงวันที่ 15 เมษายน เทศกาลสงกรานต์ปีนี้ นอกจากจะเป็นการร่วมประเพณี ยังเป็นการเสนอให้ทั่วโลกได้รู้จักประเพณีสงกรานต์ไทยมากขึ้นครับ เมื่อวันที่ 6 ธันวาคมปี 2566 องค์การยูเนสโก ประกาศขึ้นทะเบียนให้ประเพณีสงกรานต์ เป็นมรดกภูมิปัญญาทางวัฒนธรรมที่จับต้องไม่ได้ ของมนุษยชาติ</w:t>
      </w:r>
    </w:p>
    <w:p>
      <w:pPr>
        <w:pStyle w:val="BodyText"/>
      </w:pPr>
      <w:r>
        <w:t xml:space="preserve">(คุณวันวิสาข์) ไม่แน่ใจว่าคุณผู้ชมยังร่วมสงกรานต์ด้วย การเล่นน้ำสาดน้ำหรือเปล่า เพราะว่าบางจุดมีปัญหาเรื่องน้ำอยู่นะคะ เทศบาลเมืองหัวหินก็ต้องปรับรูปแบบ การจัดงานสงกรานต์เพื่อลดการใช้น้ำค่ะ เนื่องจากช่วงนี้มีปัญหาน้ำประปาไหลอ่อน หรือว่าบางจุดก็ไม่ไหลเลยจึงต้องมีการปรับรูปแบบการรวม ไปถึงนำรถน้ำไปแจกจ่ายให้กับแถวบ้านด้วยค่ะ ประชาชนในเขตเทศบาลเมืองหัวหิน จังหวัดประจวบคีรีขันธ์ นำภาชนะมารองน้ำจากรถบรรทุกน้ำ ของทางเทศบาลเมืองหัวหินค่ะ ที่นำมาแจกจ่ายให้กับบ้านประชาชน ในจุดที่น้ำประปาไหลอ่อน หรืออาจจะไม่ไหลเลย หลังการประปาส่วนภูมิภาค มีกำลังผลิตน้ำประปาเพียงพอ ต่อความต้องการเนื่องจากแหล่งน้ำดิบ ในพื้นที่ที่ใช้สำหรับผลิตน้ำประปา เริ่มแห้ง เพราะว่าเข้าสู่ฤดูแล้งนะคะ ชาวบ้านบอกว่าช่วงนี้น้ำประปาไหลอ่อน ทำให้ต้องสั่งซื้อน้ำ เพื่อลองไปใช้ // ปีนี้ก็หนักกว่าปีที่แล้ว สำหรับส่วนโรงผลิตน้ำประปาหัวนารถรับจ้างบรรทุกน้ำหลายคันมารอเขาอยู่นะครับ เพื่อบรรทุกน้ำไปส่งตามสถานประกอบการ ที่พักโรงแรมรวมไปถึงบ้านเรือนต่าง ๆ ครับ เพื่อสำรองน้ำไว้ใช้การบริหารจัดการน้ำ ในช่วงนี้เทศบาลเมืองหัวหิน ใช้ระบบการผันน้ำจากโรงผลิตน้ำ อ่างน้ำที่หัวนาครับ รวมถึงน้ำที่ส่งผ่านท่อจะเขื่อนเพชรบุรี มาที่โรงผลิตน้ำ ของกองการประปาหัวหิน แล้วก็ต้องเตรียมพร้อมสำรองน้ำไว้ใช้ ในเทศกาลสงกรานต์ การใช้น้ำจากอุโมงค์น้ำ เป็นละอองน้ำแทนครับ และบางส่วนก็เป็นอุโมงค์โฟม เราคงจะต้องมีการผันน้ำ จากเขาแร้งนะครับ ลงมาช่วยอีกครั้งหนึ่งนะครับ ในช่วงกลางคืน คิดว่าน่าจะผ่านอ่านในช่วงของแต่ก็ยังมีส่วนของเอกสารประกอบ ยังอยู่ในพื้นที่เล่นถนนนั้น อาจจะต้องไปรับความเดือดร้อนอยู่ ใช้รถน้ำวิ่งช่วยกันอยู่ครับ</w:t>
      </w:r>
    </w:p>
    <w:p>
      <w:pPr>
        <w:pStyle w:val="BodyText"/>
      </w:pPr>
      <w:r>
        <w:t xml:space="preserve">(คุณวันวิสาข์) ส่วนสถานการณ์น้ำในเขื่อนปราณบุรีขณะนี้ เหลืออยู่ประมาณร้อยละ 26 นะคะ ก็คาดการณ์ว่าเพียงพอไปจนถึงช่วงเดือนกรกฎาคม มีน้ำใช้การได้ 90 ล้านลูกบาศก์ เพียงพอต่อการอุปโภคบริโภค ซึ่งปริมาณน้ำที่ส่งเข้ามาให้ทางเทศบาลเมืองหัวหิน เฉลี่ยอยู่ที่วันละประมาณ 30 ลูกบาศก์เมตรค่ะ นอกจากนี้กรมฝนหลวง จะเริ่มปฏิบัติการฝนหลวง ในพื้นที่จังหวัดประจวบคีรีขันธ์ หลังวันหยุดสงกรานต์แต่ต้องขึ้นอยู่กับสภาพภูมิอากาศ ว่าจะเชื่อต่อการปฏิบัติการฝนหลวงหรือไม่</w:t>
      </w:r>
    </w:p>
    <w:p>
      <w:pPr>
        <w:pStyle w:val="BodyText"/>
      </w:pPr>
      <w:r>
        <w:t xml:space="preserve">(คุณเจษฎา) วันนี้ติดตามข่าวในพระราชสำนักกับคุณชินดนัย มีชัยครับ</w:t>
      </w:r>
    </w:p>
    <w:p>
      <w:pPr>
        <w:pStyle w:val="BodyText"/>
      </w:pPr>
      <w:r>
        <w:t xml:space="preserve">(คุณชินดนัย) สวัสดีครับ ติดตามข่าวในพระราชสำนักทาง Thai PBS พระบาทสมเด็จพระเจ้าอยู่หัวทรงพระกรุณาโปรดเกล้า โปรดกระหม่อม ให้ส่งข้อความพระราชสาส์นแสดงยินดีไปยัง niacinamide อากาศภายในโอกาสสาบานตน เข้ารับตำแหน่งประธานาธิบดี คณะราษฎรในการคนใหม่เมื่อวันที่ 2 เมษายน 2560 พระท่านใดบาร์เซโลนานิยม ประธานาธิบดีแห่งสาธารณรัฐกรุงดาการ์ ในโอกาสที่ท่านเข้ารับตำแหน่งประธานาธิบดีแห่งสาธารณรัฐโดมินิกัน ข้าพเจ้าขอแสดงความยินดีด้วยใจจริง และขออำนวยพรให้ท่านประธานาธิบดี ประสบความสำเร็จในหน้าที่ความรับผิดชอบ แห่งรัฐทุกประการทางเพื่อความผาสุกร่มเย็น และความเจริญรุ่งเรืองของประเทศรัฐประชาชนชาว senegal การที่ท่านประธานาธิบดีได้รับเลือกให้ดำรงตำแหน่งนั้น แสดงให้เห็นเป็นที่ประจักษ์ถึงความไว้วางใจ และความเชื่อมั่นของประชาชนในการเป็นผู้นำ และนโยบายของท่าน ประเทศไทยก็เชื่อมั่นเช่นกันว่าด้วยการสนับสนุนของท่าน ความสัมพันธ์ฉันมิตรและความร่วมมือในด้านต่าง ๆ ระหว่างประเทศของเราทั้งสอง เฉพาะในด้านการค้า ความร่วมมือทางวิชาการ และวัฒนธรรม รวมถึงด้านสาธารณสุขจะกระชับแน่นแฟ้น และขยายขอบเขตยิ่งขึ้นไปในภายภาคหน้า จอปรมาภิไธยมหาวชิราลงกรณ ประวัติร 9 เจ้าอยู่หัว สมเด็จพระกนิษฐาธิราชเจ้ากรมสมเด็จพระเทพราชสุดา ขอแผนที่พิพิธภัณฑ์ปานสิงโตที่นครเฉิงตูก่อนเสด็จนิวัตประเทศไทย วันที่ 10 เมษายนพุทธศักราช 2567 เวลา 8:45 น. ตามเวลาท้องถิ่นของนครเฉิงตู สาธารณรัฐประชาชนจีน ซึ่งเร็วกว่าเวลาที่ประเทศไทย 1 ชั่วโมง สมเด็จพระกนิษฐาธิราชเจ้า กรมสมเด็จพระเทพฯ เสด็จพระราชดำเนินไปพิพิธภัณฑ์ซานซิงตุย โบราณวัตถุที่เป็นสมบัติของชาติ แหล่งโบราณคดี อาคารนิทรรศการหลังนี้สร้างขึ้นใหม่เปิดให้เข้าชมเมื่อเดือนกรกฎาคม 2560 โบราณวัตถุที่พบจากแหล่งโบราณคดีซานซิงตุยในปี 2529 และปี 2562 มีโบราณวัตถุที่ไม่เคยแสดงที่ใดมาก่อนโบราณคดี ซานซิงตุย เป็นเมืองโบราณขนาดใหญ่ตั้งอยู่ฝั่งใต้ของแม่น้ำจีนท่านเหมือนตื่นหรือยังมณฑลเสฉวน สมัยราชวงศ์เซี่ย 2070 ถึง 1600 ก่อนคริสตศักราชบริเวณนี้เคยเป็นชุมชนมาก่อน ราชวงศ์ซางตอนต้น 1600 ถึง 1046 คริสตศักราชเริ่มสร้างกำแพงเมืองและอาคารขนาดใหญ่อราชวงศ์ซาง 1600 หรือ 1,300 ก่อนคริสตศักราช พัฒนาเป็นเมืองหลวง เหรียญหล่อสำริดและแกะสลักหยกทอผ้าไหม ปีพ. ศ. 2470 เกษตรกรชาวเมืองหรือยัง เบาะน้ำแล้วพบโบราณวัตถุ เมื่อสำรวจขุดค้นหยกและเครื่องปั้นดินเผามากกว่า 400 ชิ้น ปีพศ. 2523 นักโบราณคดีเริ่มนำเทคโนโลยีทันสมัยใช้สำรวจค้น ให้พบโบราณวัตถุอีกจำนวนมาก ในปี พ.ศ. 2562 พบหลุมฝังเครื่องบวงสรวงแห่งใหม่ มีโบราณมีค่า 20 ชิ้น สมบัติของชาติชิ้นสำคัญ ที่จะแสดงคือหน้ากากทองคำ ไม้เท้าทองคำ ที่ใช้ในการบูชาสื่อสารเทพเจ้าใช้สื่อสารกับเทพเจ้า โต๊ะสัมฤทธิ์ใช้ประกอบพิธีกรรม หน้ากากสำริด มีดวงตายื่นออกมา แสดงถึงสายตาที่กว้างไกล และต้นไม้สัมฤทธิ์ เชื่อว่าเป็นต้นไม้ศักดิ์สิทธิ์ เครื่องสัมฤทธิ์แถวนี้ตลอดแยกชิ้นแล้ว นำมาเชื่อมติดกันนอกจากนี้ยังมีสิ่งของมีค่าอื่น ๆ ที่แสดงให้เห็นความเชื่อเรื่องเทพเจ้าสุริยเทพ การบูชาภูเขา หมอผีและสิ่งศักดิ์สิทธิ์ เป็นการค้นพบทางโบราณคดี ที่สำคัญที่สุดในประวัติศาสตร์สมัยใหม่ เวลา 11:30 น. สมเด็จพระกนิษฐาธิราชเจ้า กรมสมเด็จพระเทพฯ มาลี เสด็จพระราชดำเนินไปโรงแรมกวางห้างวีช่างเหงียน พระราชทานพระราชวโรกาส ให้หน่อยดิวันจริงเลขาธิการ คณะกรรมการพรรคคอมมิวนิสต์จีน ประจำเมืองแต่เต๋อหยาง พระกระยาหารกลางวันถวายในโอกาสเสด็จพระราชดำเนินเยือนเมืองเต๋อหยาง การเสด็จพระราชดำเนินเยือนเมืองแต่อย่างทำให้ทราบว่าบริเวณนี้ เคยเป็นอู่อารยธรรมโบราณมาก่อน การอนุรักษ์โบราณสถานรักษาโบราณวัตถุ เป็นสิ่งจำเป็นทำให้ทราบที่มาความเชื่อมโยง รัฐบาลจีนสร้างพิพิธภัณฑ์ เพื่อเก็บรวบรวมและจัดแสดงที่คนในชาติและผู้ที่สนใจได้เยี่ยมชม ส่วนคนในท้องถิ่น ตระหนักถึงคุณค่าของสิ่งที่มีอยู่ เข้าไปศึกษา ช่วยกันรักษา ส่งเสริมให้เกิดประโยชน์อย่างมีรากฐานและยั่งยืน ปัจจุบันเมืองเต๋อหยางเป็นเมืองอุตสาหกรรมหนัก มีอุตสาหกรรมหลายชนิดและเป็นฐานการผลิตอุปกรณ์เ ทคโนโลยีสำคัญของสาธารณรัฐประชาชนจีนเวลา 15:00 น. สมเด็จพระกนิษฐาธิราชเจ้ากรมสมเด็จพระเทพฯ เสด็จพระราชดำเนินไปท่าอากาศยานนานาชาติ ประทับเครื่องบินของบริษัทการบินไทยจำกัดมหาชนเที่ยวบินที่ TG9 เสด็จนิวัติประเทศไทย ใช้เวลาบินประมาณ 3 ชั่วโมง เสด็จพระราชดำเนินถึงท่าอากาศยานสุวรรณภูมิ จังหวัดสมุทรปราการ เวลา 17.45 น. มีรัฐมนตรีข้าราชการชั้นผู้ใหญ่ฝ่ายต่าง ๆ ทั้งทหารตำรวจอัยการ แม่บ้านเหล่าทัพ พยาบาล ตำรวจ ผู้แทนสภากาชาดไทยและผู้แทนโรงเรียนนายร้อยพระจุลจอมเกล้า รอรับเสด็จ การเสด็จพระราชดำเนินเยือนสาธารณรัฐประชาชนจีน ครั้งนี้ทำให้ทราบว่าสาธารณรัฐประชาชนจีนเจริญก้าวหน้ามาก พิพิธภัณฑ์ที่สร้างขึ้นใหม่ได้แก่นิทรรศการ ประวัติศาสตร์พรรคคอมมิวนิสต์จีน พิพิธภัณฑ์ศิลปะหัตถกรรม และมรดกทางวัฒนธรรมที่จับต้องไม่ได้แห่งชาติจีน พิพิธภัณฑ์ซานซิงตุยส่วนต่อขยาย ไปสถานที่เก็บข้อมูลหลักฐาน และเป็นทางที่เรียนรู้ว่าบรรพบุรุษ สร้างชาติได้อย่างไรให้เห็นว่าจะรักชาติต้องรู้ประวัติ ความเป็นมารู้จักวัฒนธรรม อารยธรรมของตน จึงจะรู้ว่าพระอะไรจะเป็น Soft Power ที่แท้จริง ขณะเดียวกัน ก็ส่งเสริมวิชาการส่งเสริมการศึกษา เพราะการศึกษาเป็นแกนกลาง เป็นพื้นฐานสำคัญของประเทศวิชาทุกวิชา ใช้ให้เป็นประโยชน์ได้ต้องประสานกัน รู้จักแสวงหาวิชาให้กว้างขวางลึกซึ้ง มีมหาวิทยาลัยปักกิ่งเป็นสถาบันการศึกษาชั้นนำ สร้างประชากรที่มีคุณภาพ มีสถาบันปัญญาประดิษฐ์และสถาบันการพัฒนาแห่งชาติผู้เชี่ยวชาญ เฉพาะด้านภาษาอังกฤษ ให้เป็นประเทศสังคมนิยมสมัยใหม่ในทุก ๆ ด้าน การเสด็จพระราชดำเนินเยือนครั้งนี้ มหาวิทยาลัยชิงหวาได้ถวายตำแหน่ง ศาสตราจารย์กิตติมศักดิ์ แด่สมเด็จพระกนิษฐาธิราชกรมสมเด็จพระเทพสยามบรมราชกุมารี เพื่อเฉลิมพระเกียรติที่คุณด้วยทรงเพียรพยายามพัฒนาการศึกษาเพื่อพัฒนา พัฒนาประเทศให้เจริญก้าวหน้า โครงการโรงเรียนพี่โรงเรียนน้องระหว่างโรงเรียนจิตรลดากับโรงเรียนประถมศึกษาเหมียนหยางเซียนสิรินธร เป็นโครงการที่ดีเป็นตัวอย่างการใช้การศึกษา และเยาวชนส่งเสริมความเข้าใจซึ่งกันและกัน สร้างมิตรภาพระหว่างประชาชน 2 ฝ่าย สร้างโรงเรียนเป็นการสร้างความสัมพันธ์ให้มีชีวิตด้วย การศึกษาการ ส่งนักเรียนแลกเปลี่ยนเป็นการแลกเปลี่ยนทางวัฒนธรรม ให้เห็นชีวิตความเป็นอยู่และความคิด โรงเรียนจึงเป็นแหล่งสร้างคน ที่มีความรู้มีคุณธรรมประชาชนจะมีคุณภาพ วัดห้วยการศึกษา สมเด็จพระกนิษฐาธิราชเจ้ากรมสมเด็จพระเทพรัตน์ราชสุดาสยามบรมราชกุมารี เจริญสัมพันธไมตรีระหว่างไทยจีนมาใช้งาน ส่งเป็นที่รู้จักและส่งคุ้นเคยกับนักวิทยาศาสตร์ทางอวกาศ และดาราศาสตร์จีน ส่งติดตามความก้าวหน้าอย่างสม่ำเสมอ ทำให้สาธารณรัฐประชาชนจีนเต็มใจที่จะติดต่อ นักเรียนความรู้กับนักวิทยาศาสต ร์และวิศวกรไทย ก่อให้เกิดความร่วมมือระหว่างไทยจีนได้หลายด้าน เฉพาะด้านวิทยาศาสตร์และเทคโนโลยี ที่จีนพัฒนาก้าวหน้าเท่าเทียมกับชาติที่พัฒนาแล้ว มีการบันทึกความเข้าใจระหว่างกระทรวงการอุดมศึกษาวิทยาศาสตร์ วิจัยและนวัตกรรมสำนักงานบริหารอวกาศแห่งชาติจีน 2 ฉบับ ได้แก่บันทึกความเข้าใจว่าด้วย ร่วมมือด้านการสำรวจและการใช้อวกาศ ส่วนนอกเพื่อสันติ และบันทึกความเข้าใจว่าด้วยความร่วมมือด้านสถานีวิจัยดวงจันทร์ระหว่างประเทศ ความร่วมมือที่สำเร็จได้ในครั้งนี้ ด้วยพระบารมีของสมเด็จพระกนิษฐาธิราชเจ้า กรมสมเด็จพระเทพฯที่ทรงเจริญสัมพันธไมตรีระหว่างไทย จีนมาช้านาน ในปี 2568 จะครบรอบ 50 ปีความสัมพันธ์ไทยจีน สมเด็จพระกนิษฐาธิราชเจ้า กรมสมเด็จพระเทพฯมีพระราชดำริจัดงาน วิชาการความร่วมมือด้านวิทยาศาสตร์และเทคโนโลยี เพื่อร่วมเฉลิมฉลองในโอกาสสำคัญนี้ด้วย โทรทัศน์เฉพาะกิจประเทศไทยรายงาน // สมเด็จพระกนิษฐาธิราชเจ้ากรมสมเด็จพระเทพฯ ทรงปฏิบัติพระราชกรณียกิจต่าง ๆ ดังนี้ วันนี้เวลา 18:00 น. สมเด็จพระกนิษฐาธิราชเจ้า กรมสมเด็จพระเทพรัตนราชสุดาสยามบรมราชกุมารี เสด็จออกณห้องรับรองพิเศษ ท่าอากาศยานสุวรรณภูมิ อำเภอบางพลี จังหวัดสมุทรปราการ พระราชทานพระราชวโรกาส ให้นายกิตติพงษ์กิตติขจร ผู้อำนวยการท่าอากาศยาน ย่านสุวรรณภูมินำคณะผู้บริหารและพนักงานท่าอากาศยานสุวรรณภูมิ เฝ้าทูลละอองพระบาท ถวายพระพรชัยมงคล 090 กระหม่อมถวายเงิน โดยเสด็จพระราชกุศลตามพระราช อัธยาศัยเนื่องในโอกาส วันคล้ายวันพระราชสมภพ วันที่ 2 เมษายน 2561 วันนี้เวลา 8:21 น เสด็จออกณวังสระปทุมพระราชทานพระราชวโรกาส ให้นายป่วยทางเซ็นรัฐมนตรีว่าการกระทรวงการต่างประเทศ สาธารณรัฐสังคมนิยมเวียดนาม ทูลละอองพระบาทเพื่อกราบบังคมทูลเชิญเสด็จ พระราชดำเนินเยือนรัฐสังคมนิยมเวียดนามเดือนสิงหาคม 2561 โอกาสที่เดินทางเยือนประเทศไทยอย่างเป็นทางการ และเข้าร่วมการประชุมคณะกรรมการ่วม ว่าด้วยความร่วมมือทวิภาคี จอยคอมมิชชั่นอ่อนเวลาชน Corporation ไทยเวียดนามครั้งที่ 5 ระหว่างวันที่ 12 เมษายน 2567 เวลา 14:33 น สมเด็จพระกนิษฐาธิราชเจ้ากรมสมเด็จพระเทพรัตนราชสุดาสยามบรมราชกุมารี อุปนายิกาผู้อำนวยการสภากาชาดไทย เสด็จพระราชดำเนินไปยัง mcc Hall ชั้น 3 ห้างสรรพสินค้าเดอะมอลล์นครราชสีมา จังหวัดนครราชสีมา ในการพระราชทานเหรียญกาชาดสมนาคุณชั้นที่ 1 ประกาศเกียรติคุณและเข็มที่ระลึกแก่บริจาคโลหิต ครบ 36 ครั้งและ 108 ครั้งประจำปี 2561 ถึง 2565 ส่วนภูมิภาคของเหล่ากาชาดจังหวัดภาค 5 จังหวัด ได้แก่ นครราชสีมา สุรินทร์ มหาสารคาม ชัยภูมิ บุรีรัมย์ ศรีสะเกษ แสดงความขอบคุณและเชิดชูเกียรติมีจิตศรัทธาบริจาคโลหิต ด้วยความสมัครใจไม่หวังสิ่งตอบแทน ช่วยเหลือผู้ป่วยโครงการยกย่อง หน่วยงานที่สนับสนุน การบริจาคโลหิตอย่างต่อเนื่อง โดยมีพระภิกษุรับพระราชทานเหรียญกาชาด สมนาคุณชั้นที่ 1 จำนวน 1 รูป เข็มที่ระลึกบริษัทโลหิตครบ 36 ครั้ง จำนวน 47 รูป 108 ครั้งจำนวน 5 รูป บริจาคโลหิต 100 ครั้ง รับพระราชทานเหรียญกาชาดสมนาคุณชั้นที่ 1 จำนวน 85 คน ผู้แทนหน่วยงานสนับสนุนการบริจาคโลหิต รับพระราชทานประกาศเกียรติคุณจำนวน 162 คน บริจาคโลหิตรับพระราชทานเข็มที่ระลึก ผู้บริจาคโลหิตครบ 36 ครั้งจำนวน 2,0060 ผิดคนละ 108 ครั้งจำนวน 150 คน รวมทั้งสิ้น 2,519 รูปคน แม้แต่ละปียังมีความต้องการใช้โลหิตของโรงพยาบาลต่าง ๆ เพิ่มขึ้นร้อยละ 8-10 ปี 2567 มีศูนย์บริการโลหิตแห่งชาติสภากาชาดไทยจัดโครงการให้โลหิตไอ้ชีวิตให้ประจำ เป็นโครงการหลักประจำปีเพื่อเป็นกรอบการดำเนินงานด้านการจัดหาโลหิต ให้แก่ภาคบริการโลหิตแห่งชาติ โรงพยาบาลสาขาบริการโลหิตทั่วประเทศ แล้วเหล่ากาชาดจังหวัด การรณรงค์ให้บริจาคโลหิตอย่างสม่ำเสมอทุก 3 เดือนหรือปีละ 4 ครั้งมากขึ้น เพื่อมให้เกิดการปฏิบัติโลหิตอย่างต่อเนื่อง และยั่งยืนต่อไปการรถไฟแห่งประเทศไทย ร่วมกับราชวิทยาลัยจุฬาภรณ์จัดพิธีเปิดใช้ทางเชื่อมต่อ สกายวอล์ค ตามชั้นเอกในสมเด็จพระเจ้าน้องนางเธอเจ้าฟ้าจุฬาภรณ์วลัยลักษณ์อัคราชกุมารีพระศรีสวางควัฒนวรขัตติยราชนารี ที่บริเวณด้านหน้าอาคารศูนย์การแพทย์มะเร็งวิทยา จุฬาภรณ์โรงพยาบาลจุฬาภรณ์การรถไฟแห่งประเทศไทยร่วมกับราชวิทยาลัยจุฬาภรณ์ จัดพิธีเปิดใช้ทางเชื่อมต่อระหว่างโรงพยาบาลจุฬาภรณ์กับสถานีหลักสี่ ไม่ต้องการระบบ รถไฟชานเมืองสายสีแดงช่วงบางซื่อรังสิต พระดำริเพื่ออำนวยความสะดวก ให้แก่ประชาชนที่เดินทางไปใช้บริการโรงพยาบาลจุฬาภรณ์ ระบบขนส่งสาธารณ ่มีสิ่งอำนวยสะดวกที่จะข้ามทางรถไฟฟ้าสายสี ราคาระดับข้ามถนนวิภาวดีรังสิตรวมถึงการเปลี่ยนสถานะการเดินทางเชื่อมต่อ จบข่าวในพระราชสำ ติดตามที่คุณเจษฎาและคุณวรรณนิสา ผม สวัสดีครับ</w:t>
      </w:r>
    </w:p>
    <w:p>
      <w:pPr>
        <w:pStyle w:val="BodyText"/>
      </w:pPr>
      <w:r>
        <w:t xml:space="preserve">(คุณเจษฎา) ขอบคุณคุณวินัยครับ</w:t>
      </w:r>
    </w:p>
    <w:p>
      <w:pPr>
        <w:pStyle w:val="BodyText"/>
      </w:pPr>
      <w:r>
        <w:t xml:space="preserve">(คุณวันวิสาข์) ให้คำมั่นจะสนับสนุนอิสราเอลอย่างแข็งแกร่ง ท่ามกลางความกังวลว่าอิหร่าน จะเปิดฉากโจมตีเพื่อแก้ไขเหตุโจมตีสถานกงสุลของอิหร่าน เมื่อวันที่ 1 เมษายนที่ผ่านมานะคะ ขณะเดียวกันสายการบินของเยอรมนี ประกาศระงับเที่ยวบินทั้งไป และกลับอยู่ตลาดแล้วกังวลเรื่องความปลอดภัยค่ะ สายการบินลุฟท์ฮันซาซึ่งเป็นสายการบินแห่งชาติของเยอรมนี ประกาศขยายการระงับเที่ยวบินโดยสารทั้งขาเข้า และขาออกจากกรุงเทพธนาคารของอิหร่าน จนถึงวันที่ 13 เมษายนนี้ค่ะ ซึ่งขยายจากกำหนดการเดิม 2 วัน เนื่องจากความกังวลเรื่องความปลอดภัย พร้อมทั้งระบุว่ากำลังติดตามสถานการณ์อย่างใกล้ชิด และบริษัทให้ความสำคัญต่อความปลอดภัย ของผู้โดยสารและลูกเรือมาเป็นอันดับแรก ตอนนี้หลายประเทศในตะวันออกกลาง สาระทางยกระดับการเตรียมความพร้อม เนื่องจากมีความกังวลว่าอิหร่าน อาจจะโจมตีอิสราเอลเพื่อตอบโต้ กรณีที่สถานกงสุล ลุงดำของซีเรียถูกทิ้งระเบิดโจมตีวันที่ 1 เมษายน ที่ผ่านมา เชื่อว่าเป็นฝีมือของอิสราเอล เหตุการณ์ดังกล่าวทำให้มีผู้เสียชีวิต 13 คน ในจำนวนนี้มีนายทหารระดับสูงของอิหร่านรวมอยู่ด้วย ขณะที่โจ ไบเดน ที่โทรไปเด้งประธานาธิบดีสหรัฐ ให้คำมั่นว่าจะยังคงให้การสนับสนุนอย่างแข็งแกร่ง จากอิสราเอลแล้วจะทำทุกอย่างเพื่อเธอ ห้องความมั่นคงของอิสราเอล ท่ามกลางจะทานของกระดาษ ความเคลื่อนไหวในครั้งนี้ มีขึ้นหลังจากผู้นำสูงสุดของอิหร่าน ประกาศว่าอิสราเอลจะต้องถูกลงโทษ ซีเรียที่รัฐมนตรีต่างประเทศอิสราเอล ออกมาแถลงว่าอิสราเอลจะตอบทันที ถ้าหากว่าอิหร่านโจมตี อิสราเอลจากดินแดนของอิหร่านเอง กีฬาวันนี้ติดตามกับคุณอินทัชครับ</w:t>
      </w:r>
    </w:p>
    <w:p>
      <w:pPr>
        <w:pStyle w:val="BodyText"/>
      </w:pPr>
      <w:r>
        <w:t xml:space="preserve">[เสียงดนตรี] // สวัสดีครับ กีฬาค่ำนี้มาดูงานที่เคลื่อนไหวฟุตบอลช้างเอฟเอคัพครับ ปีนี้รอบ 4 ทีมสุดท้ายมีมากถึง 3 ทีมที่มาจากลีกล่าง เฉพาะอุดรธานีแล้วแต่ครับ ใช้วิธีการตั้งแต่ดาวรุ่งมาเป็นแกนหลักของทีม ฟุตบอลเอฟเอคัพปีนี้ ถือว่าสร้างเซอร์ไพรส์สุด ๆ ครับ หลังจากมีทีมจากลีกล่าง 50 รอบรองชนะเลิศมากถึง 3 ทีม นำด้วยจักรกลปทุมวันกาญจนบุรีจากไทยลีก 2 อุดรยูไนเต็ดสมุทรสาครซิตี้จัดไพศาลครับ ล่าสุดผลการจับสลากปรากฏว่า Dragon ปทุมวัน กาญจนบุรี สมุทรสาครซิตี้ อีกคู่ครับ แบงค์แชมป์ อย่างแบงค็อกยูไนเต็ด พบอุดรยูไนเต็ด ซึ่งหากเทียบชื่อชั้นนักเตะแบงค็อกเป็นต่อในทุกตำแหน่งเฉพาะโค้ชแบนทศวรรณศรีปานที่ตั้งเป้าเน้น ทุกเกมนำทีมคว้าแชมป์มาให้ได้นะครับ และไทยลีกอันดับที่ 2 หลังจากบุรีรัมย์อยู่สิคะแนนและแข่งน้อยกว่า 1 เกมรับ แต่กูต้องเยอะแต่ถ้าผลงานไม่ธรรมดา 80 สุดท้ายสามารถลพบุรีมาได้อุดรธานีไหมครับ กลับหนองบัวพิชญ น้องใหม่ไทยลีกเก่าหน้าเดิมนะฮะซึ่งจะเป็นทีม ในปีหน้าซึ่งผู้เล่นกันหลักเป็นกลุ่มอดีตนักเตะ หนองบัวและแข้งดาวรุ่งฝีเท้าดี หนองบัวครับ นำโดยพระธรโบราณสุก กองกลางวัย 16 ปี รู้จักการินเรียวนรเสฏฐ์ครับ อุดรยูไนเต็ด ยอมรับว่าปรัชญาการสร้างที่อยู่ที่การให้โอกาสเยาวชนได้ลงเล่นในลีกอาชีพ เก็บเกี่ยวประสบการณ์ฟุตบอลเอฟเอคัพ ขอสู้อย่างเต็มที่เพื่อแฟนบอลชาวอุดร // มันเป็นการพัฒนาฝีมือแล้วก็ประสบการณ์ใหม่ ๆ ถือว่าป็นโบนัสที่เราได้มาเจอกับทีมใหญ่ ๆ ในรายการช้างเอฟเอคัพ พวกนี้ก็เป้าหมายเป้าหมายหนึ่งหน่อยครับ ว่าเพราะว่าเรามีสโมสรที่ทำขึ้นมาเพื่อสร้าง เด็กที่มีความฝันที่อยากจะเป็นนักฟุตบอลนะครับ ในเป็นอาชีพหลัก พยายามส่งเสริมให้ไอ้พวกเขาได้พัฒนาฝีมือ ก้าวไปในอาชีพฟุตบอลในลีกสูงที่สุดประเทศลาว // จริง ๆ ก็ไม่มีอะไรจะฝากก็คืออยากให้เป็นเกมที่สนุกครับ แล้วก็มันเป็นคนที่เล่นสนามกลางด้วย เราได้เล่นกันที่ชลบุรี แล้วก็อยากจะให้แฟนบอลอุดร รวมเป็นกำลังใจให้ทีมรักของตัวเอง แล้วก็มาเป็นสักขีพยานในเกมนี้กันเยอะ ๆ ครับ อยากให้บรรยากาศของฟุตบอลรอบรองชนะเลิศนัดนี้ ไม่เป็นอากาศที่ดีที่สุด แล้วก็อย่างน้อยก็ช่วยกันปลุกกระแสบอลไทย ให้แฟนบอลได้เข้ามาดูฟุตบอลในสนามกันให้มาก เดิมด้วยนะครับ แล้วก็รวมถึงแฟนบอลทรูแบงค็อกเองด้วย ก็พยายามมาให้กำลังใจเอากันด้วยครับ อุดรยูไนเต็ดครับ โมเดลที่น่ายกย่องระดับการสร้างทีมลงแข่งไทยลีก 3 การวางรากฐานให้กับดาวรุ่งได้มีเวทีพัฒนาฝีเท้า ต่อยอด สุทธินำเหมือนอย่างที่แบรนด์ธนาวุฒิโพธิ์ชัยในรูปดาวรุ่งครับ ที่พัฒนาผลงานจากที่อุดรกลายเป็นกำลังสำคัญของหนองบัวพิชญและติดทีมชาติไทยชุดอายุไม่เกิน 19 ปี สำนักบอลถ้วยช้างเอฟเอคัพรอบตัดเชือกครับ จะแข่งวันที่ 8 พฤษภาคม รอยช้ำจะได้เงินรางวัล 500 บาท ฟ้าเสร็จลงแข่งขัน AFC Champions League รอบเพลย์ออฟ ไปดูกันที่ความภาคภูมิใจของคนไทยครับ เมื่อบัวขาวบัญชาเมฆ ไว้ถ่ายทอดทักษะมวยไทยถึงประเทศอังกฤษ หวังต่อยอดให้มวยไทยบรรจุอยู่ในโอลิมปิกในอนาคตครับ นี้เป็นบรรยากาศของงาน Good Morning มวยไทยครับ โดยการกีฬาแห่งประเทศไทยพร้อมด้วยกองทุนพัฒนาการกีฬาแห่งชาติ เปิดสอนฝึกทักษะมวยไทยให้ชาวต่างชาติในงาน Sport Expo Sport and Business Summit 2020 เมืองเบอร์มิงแฮมประเทศอังกฤษ โดยมีร้อยโทบัวขาว บัญชาเมฆ เป็นผู้นำในการถ่ายทอดลักษณะแม่ไม้มวยไทยทั้งหมดหมัด เท้า เข่า ศอก ต้องการความสนใจจากชาวต่างชาติเป็นจำนวนมาก บัวขาวครับ ภูมิใจที่เป็นส่วนหนึ่ง ในการเผยแพร่มวยไทยในครั้งนี้ นักชกชาวต่างชาติมีความเข้าใจในกติกาของมวยไทย และเป็นหนึ่งในปัจจัย ในการพิจารณาของคณะกรรมการ OSI เพื่อผลักดันมวยไทยสู่โอลิมปิก อีกครั้งนะครับ แล้วก็เป็นตัวแทนของประเทศไทยครับ ที่ได้มาโปรโมทเกี่ยวกับมวยไทยนะครับ ของซิกม่าที่เรานำศิลปะแม่ไม้มวยไทยมา เปิดบูธนะครับ ที่ประเทศอังกฤษ คำในคำนี้มีแต่ผู้นำของประเทศมาทั้งนั้นนะครับ โปรโมทเกี่ยวกับประเทศกีฬาหรือว่ากีฬาของประจำชาติเขา ก็บัวขาวก็ถือว่าเป็นกีฬาแล้วก็เป็นคนหนึ่งที่ได้มางานนี้เกี่ยวกับมวยไทย ของเราก็รู้สึกแบบที่เก็บเป็นอย่างยิ่งครับ // กิจกรรมนี้จัดโดยสมาคมสหพันธ์กีฬานานาชาติ ภายใต้การรับรองจาก ioc ครับ หรือเป็นการจูน power เมืองไทยในการขับเคลื่อนเศรษฐกิจ แม้ว่าเป้าหมายในการบรรจุเข้าโอลิมปิกยากมาก ๆ ก็ตามครับ ขณะนี้ผลการแข่งขันฟุตบอลลีกคัพรอบ 8 ทีมสุดท้าย แข่งขันอยู่ในเวลานี้ในครึ่งหลังครับ อีก 25 นาทีสุดท้าย ขอนแก่นยังเปิดบ้านเสมอกับเมืองทองยูไนเต็ดอยู่ 0 ประตูต่อ 0 ครับ ช่วงนี้กลับไปที่คุรเจษฎาคุรวันวิวชเลขดับพิกุลขอบคุณคุณพัชครับ ช่วงนี้มีคำเตือนเรื่องพายุฤดูร้อนนะคะ ประกอบช่วง 1-2 วันที่ผ่านมาเกิดฟ้าผ่าขึ้น ทำให้วัวควายล้มตายเกษตรกรคนเลี้ยงวัวก็ต้องใช้ความระมัดระวังเกษตรกรบ้านโป่งเบี้ยตำบลน้ำหมาน อำเภอเมืองเลย ถุงทรายออกไปหากินบริเวณริมอ่างเก็บน้ำห้วยน้ำหมานค่ะ ซึ่งเป็นที่โล่งแจ้งแต่ว่าช่วงนี้จะมีคำเตือนให้เฝ้าระวังพายุฤดูร้อน และฝนฟ้าคะนองชาวบ้านบอกว่าตามปกติแล้วจะพาบัวออกไปกินหญ้า ในธรรมชาติเลี้ยงในคอก พอเห็นข่าววัวควายถูกฟ้าผ่าก็ทำให้กังวลจึงเปลี่ยนกระดิ่ง กระดิ่งที่ติดวัวควายด้วยนะคะ จากเดิมเป็นโลหะ เปลี่ยนมาเป็นกระดิ่งไม้แทนค่ะ ป้องกันอันตราย แต่ถ้าสังเกตว่ากำลังจะมีฝนตกก็ต้องรีบหาที่หลบเพื่อความปลอดภัยทันที เช่นเดียวกับชาวบ้านหนองไหล ตำบลโคกสี อำเภอเมืองขอนแก่น บอกว่าทุกเช้าจะปล่อยวัว ไปหากินตามทุ่งนาตอนเย็น ก็จะไล่ต้อนกลับเข้าคอกช่วงนี้ เกิดฟ้าผ่าบ่อยนะคะ ก็เลยต้องเพิ่มความระมัดระวังมาก //จะย่านเหรอนานแล้วมันต้องมีคนไปไหมครับ จนค่ำมันก็บ่ไปครับ ย่านในย่านแล้ว //แล้วเรามีวิธีป้องกันอย่างไรบ้าง // บ่มีแล้วครับ แล่นเข้าฮ่ม ก็ยืนกินหญ้าอยู่จนค่ำ</w:t>
      </w:r>
    </w:p>
    <w:p>
      <w:pPr>
        <w:pStyle w:val="BodyText"/>
      </w:pPr>
      <w:r>
        <w:t xml:space="preserve">(คุณวันวิสาข์) สาเหตุของฟ้าผ่าทำให้วัวควายตาย รองศาสตราจารย์วีรชัย พุทธวงศ์ อาจารย์ประจำภาควิชาเคมี คณะศิลปศาสตร์และวิทยาศาสตร์มหาวิทยาลัยเกษตรศาสตร์ ให้ข้อมูลค่ะว่า ปกติแล้วในช่วงที่มีอากาศร้อนจัด มักจะเกิดพายุฝนและฟ้าผ่าส่วนใหญ่ฟ้า จะผ่าลงมาบริเวณต้นไม้หรือว่าตามแหล่งน้ำ ทีนี้พอฟ้าผ่าลงต้นไม้หรือบริเวณพื้นดิน จะมีกระแสไฟฟ้าไหลผ่านพื้นดิน แล้วก็แผ่ออกไปโดยรอบ แล้วกระแสไฟฟ้าก็จะวิ่งผ่านบวกฝ่ายทำให้ล้มตายได้อย่างนั้นถ้าเกิดพายุฤดูร้อนเกษตรกร ควรหลีกเลี่ยงที่ลงแป้งอยู่ห่างจากต้นไม้ใหญ่ หรือแหล่งน้ำเพื่อความปลอดภัยค่ะ หลังจากหมดพายุฤดูร้อนในพื้นที่ตอนบนของประเทศไทย ในคืนนี้นะครับ ตั้งแต่วันพรุ่งนี้เป็นต้นไปอุณหภูมิก็จะสูงขึ้นไปเรื่อย ๆ จนถึงกลางสัปดาห์หน้า ติดตามเพิ่มเติมกับคุณธนวรรณ มิลินทสูต // สวัสดีค่ะ หลังจากที่พายุฤดูร้อนได้มาช่วยดับร้อนให้ได้ผ่อนคลายลงไปนะคะ ในระยะ 3-4 วันที่ผ่านมา วันนี้พายุฤดูร้อนก็ยังคงส่งท้ายที่ 9 จังหวัดทางภาคเหนือนะคะ แล้วหลังจากนี้ อากาศกลับมาร้อนอีกค่ะ และในวันนี้นะคะ บริเวณพื้นที่ประเทศไทยตอนนี้ ก็ยังคงมีลักษณะอากาศที่ร้อนถึงร้อนจัดใหม่นะคะ ในขณะที่มวลอากาศเย็นซึ่งตกลงมาวันนี้ เริ่มที่จะมีกำลังอ่อนลงแล้วค่ะ แต่ก็ยังคงส่งผลให้มีกระแสลม ตะวันตกเฉียงใต้ ตะวันออกเฉียงใต้นะคะ พัดนำความชื้นเข้ามาที่บริเวณประเทศไทยตอนบนนอกจากนี้นะคะ ช่วงนี้ก็ยังมีการใช้ลมฝ่ายตะวันตก ซึ่งเป็นคลื่นกระแสลมเย็นเคลื่อนผ่านจากบริเวณประเทศเมียนมา เข้ามายังบริเวณพื้นที่จะส่งผลทำให้วันนี้นะคะ ในบริเวณพื้นที่เสือก็ยังคงมีลักษณะของพายุฝนฟ้าคะนองเกิดขึ้นนะคะ ส่วนในบริเวณพื้นที่ภาคอีสาน ต่างภาคตะวันออกรวมทั้งปี จะมีฝนฟ้าคะนองบางแห่งส่วนเอาไทยตอนล่างนะคะ ระยะนี้คลื่นลมค่อนข้างแรงนะคะ โดยเฉพาะในจุดที่มีฝนฟ้าคะนองมีคลื่นสูงมากกว่า 2 เมตรค่ะ ในส่วนของสภาพอากาศใน 24 ชั่วโมงข้างหน้านี้นะคะ บริเวณจุดไหนจะมีฝนตก หรือว่าแสงแดดจัดมาดูกันค่ะ เริ่มจากบริเวณพื้นที่ภาคเหนือนะคะ ช่วงนี้อากาศร้อนถึงร้อนจัดโดยทั่วไปนะคะ จะมีฟ้าหลวงกันด้วย แล้วก็จะมีพายุฝนฟ้าคะนองลมกระโชกแรง มีโอกาสเกิดลูกเห็บประมาณ 30 เปอร์เซ็นต์ของพื้นที่ที่จังหวัดน่าน พะเยา เชียงราย แพร่ ลำปาง เชียงใหม่ แม่ฮ่องสอน แล้วก็ที่จังหวัดอุณหภูมิระหว่าง 21 ถึง 40 องศาเซลเซียสค่ะ ต่อกันที่ภาคตะวันออกเฉียงเหนือนะคะ ช่วงนี้อากาศร้อนโดยทั่วไปมีฟ้าหลัวในตอนกลางวัน แล้วโอกาสเกิดฝนฟ้าคะนอง 10 เปอร์เซ็นต์นะคะ ที่จังหวัดเลย ชัยภู มิและก็นครราชสีมา อุณหภูมิระหว่าง 22 ถึง 38 องศาเซลเซียสค่ะ มีอากาศร้อนถึงร้อนจัดโดยทั่วไป งมีฟ้าหลัวกับมีฝนฟ้าคะนอง 10 เปอร์เซ็นต์ของพื้นที่นะคะ แล้วจะมีฝนแถวบริเวณจังหวัดส ระบุรีกรุงเทพฯปริมณฑล อุทัยธานี แล้วก็กาญจนบุรีค่ะ ภาคกลาง ระหว่าง 25 ถึง 35 องศาเซลเซียส ส่วนที่กรุงเทพฯปริมณฑล อุณหภูมิระหว่าง 29 องศาเซลเซียสค่ะ ภาคตะวันออกกับยานี้อากาศร้อนโดยทั่วไปนะคะ มีฟ้าหลัวในตอนกลางวัน ฝนฟ้าคะนอง 20% ของพื้นที่โดยมากจะมีฝนแถวจังหวัดนครนายก ชลบุรี ระยอง ตราดอุณหภูมิระหว่าง 20 39 องศา เซลเซียส 1 เมตร บริเวณที่มีฝนทางฝั่งคลื่นสูงมากกว่า 1 เมตรค่ะ ปิดตาภาคใต้หรือยังร้อนโดยทั่วไปนะคะ น่าจะมีคนประมาณ 10 เปอร์เซ็นต์ ของพื้นที่ บริเวณจังหวัดประจวบคีรีขันธ์ ชุมพร นครศรีธรรมราช ตรัง พัทลุงสตูลสงขลา และก็ที่นราธิวาสค่ะ ภาคใต้อยู่ที่ระหว่าง 23 ถึง 30 องศาเซลเซียส ตั้งแต่จังหวัดสุราษฎร์ธานีขึ้นมาคลื่นสูงประมาณ 1 เมตร มีฝนฟ้าคะนองคลื่นสูงมากกว่า 1 เมตรค่ะ อากาศจังหวัดนครศรีธรรมราชลงไปจะมีขึ้นลงแรงกว่านะคะ คลื่นสูง 1-2 เมตร จุดที่มีฝนฟ้าคะนองคลื่นสูงมากกว่า 2 เมตรค่ะ อันดามันมีคลื่นสูงประมาณ 1 เมตร ห่างฝั่งและบริเวณที่มีฝนฟ้าคะนอง สูงมากกว่าติดตามข่าวพยากรณ์อากาศได้ไหม วันพรุ่งนี้นะคะ สำหรับวันนี้สวัสดีค่ะ Thai PBS ประกาศรับสมัครสมาชิกสภาผู้ชมและผู้ฟังรายการค่ะ ร่วมเป็นส่วนหนึ่งในการพัฒนาการให้บริการ รายการผลิตรายการของไทยพีบีเอส ให้มีคุณภาพสอดคล้องกับประโยชน์สาธารณะ โดยสามารถสมัครได้จนถึงวันที่ 28 เมษายนนี้ค่ะ Thai PBS เปิดรับสมัครสมาชิกสภาผู้ชมและผู้ฟังรายการ องค์การกระจายเสียงและแพร่ภาพสาธารณะแห่งประเทศไทย 50 คนค่ะ เพื่อเป็นตัวแทนของประชาชน คือชมหรือรับฟังข่าวรายการ หรือเนื้อหาที่เผยแพร่ผ่านทุกช่องทางของ Thai PBS รวมถึงเข้าร่วมกิจกรรมของไทยพีบีเอส ในภูมิภาคและกลุ่มต่าง ๆ ที่มีความสาย และสมดุลสำหรับสมาชิกสภาผู้ชมและผู้ฟังรายการไทยพีบีเอส จะคัดเลือกจากคณะกรรมการสรรหา โดยมีสมาชิกจาก 10 ภูมิภาคทั่วประเทศ มีวาระการดำรงตำแหน่ง 3 ปี บทบาทสำคัญของสมาชิกสภาผู้ชมและผู้ฟัง จะเป็นผู้รับฟังความคิดเห็น และคำแนะนำจากประชาชนในวงกว้าง เพื่อประโยชน์ในการพัฒนาการให้บริการ และการผลิตรายการของไทยพีบีเอส ให้มีคุณภาพอยากให้ความคิดเห็นข้อเสนอแนะ บนหลักความเป็นอิสระ ยึดมั่นในจริยธรรมและหลักธรรมาภิบาล สมัครได้จนถึงวันที่ 18 เมษายนนี้ ยื่นใบสมัครได้ด้วยตัวเอง ทางอีเมลและทางไปรษณีย์ค่ะ</w:t>
      </w:r>
    </w:p>
    <w:p>
      <w:pPr>
        <w:pStyle w:val="BodyText"/>
      </w:pPr>
      <w:r>
        <w:t xml:space="preserve">(คุณเจษฎา) ตอบโจทย์คืนนี้คุยกันถึงเรื่องจากแคดเมียมนะครับ กรณีนี้สะท้อนปัญหาในการกำกับจักรอุตสาหกรรมอันตราย ในหลายมิติด้วยกันตอนจบดีค่ะ</w:t>
      </w:r>
    </w:p>
    <w:p>
      <w:pPr>
        <w:pStyle w:val="BodyText"/>
      </w:pPr>
      <w:r>
        <w:t xml:space="preserve">(คุณวันวิสาข์) คุณเจษฎาดิฉันวันวิสาข์ และทีมงานขอบคุณสำหรับการติดตามสวัสดีค่ะ</w:t>
      </w:r>
    </w:p>
    <w:p>
      <w:pPr>
        <w:pStyle w:val="BodyText"/>
      </w:pPr>
      <w:r>
        <w:t xml:space="preserve">(บรรยาย) สำเร็จพร้อมเตรียมเจรจา k a n a ตัะวันออกยกระดับอิสราเอล สหรัฐผนึกกำลังญี่ปุ่นยกระดับความร่วมมือด้านกลาโหมครั้งใหญ่ ทันโลกกับ ThaiPBS คืนนี้ 21:00 น. ตรง</w:t>
      </w:r>
    </w:p>
    <w:p>
      <w:pPr>
        <w:pStyle w:val="BodyText"/>
      </w:pPr>
      <w:r>
        <w:t xml:space="preserve">(คุณเจษฎา) ขอบคุณสำหีรัการรับชม มิติใหม่เป็นรายการข่าวที่คุณจะไม่พลาดความจริง ลึกทุกประเด็นข่าว ขอเป็นส่วนหนึ่งที่จะขายเพื่อนสังคม ให้ดีขึ้นกลับไม่สามารถติดตามรายการของเรา ได้ทุกวันจันทร์ถึงศุกร์เวลา 18:50 น. และเสาร์อาทิตย์เวลา นาฬิกาทางโทรทัศน์ช่องหมายเลข 3 ทุกช่องทางออนไลน์ของ Thai PBS แล้ว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09:31:34Z</dcterms:created>
  <dcterms:modified xsi:type="dcterms:W3CDTF">2024-06-05T09:31:34Z</dcterms:modified>
</cp:coreProperties>
</file>

<file path=docProps/custom.xml><?xml version="1.0" encoding="utf-8"?>
<Properties xmlns="http://schemas.openxmlformats.org/officeDocument/2006/custom-properties" xmlns:vt="http://schemas.openxmlformats.org/officeDocument/2006/docPropsVTypes"/>
</file>